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23365B" w14:textId="77777777" w:rsidR="000B486A" w:rsidRDefault="00000000">
      <w:pPr>
        <w:pStyle w:val="FirstParagraph"/>
      </w:pPr>
      <w:r>
        <w:rPr>
          <w:b/>
          <w:bCs/>
        </w:rPr>
        <w:t>Python Data Types - Beginner Questions</w:t>
      </w:r>
    </w:p>
    <w:p w14:paraId="61E8F8CE" w14:textId="77777777" w:rsidR="000B486A" w:rsidRDefault="00000000">
      <w:r>
        <w:pict w14:anchorId="13A064BB">
          <v:rect id="_x0000_i1025" style="width:0;height:1.5pt" o:hralign="center" o:hrstd="t" o:hr="t"/>
        </w:pict>
      </w:r>
    </w:p>
    <w:p w14:paraId="3B550608" w14:textId="77777777" w:rsidR="00D23E11" w:rsidRPr="00FF78CA" w:rsidRDefault="00D23E11" w:rsidP="00D23E11">
      <w:pPr>
        <w:pStyle w:val="Compact"/>
        <w:numPr>
          <w:ilvl w:val="0"/>
          <w:numId w:val="4"/>
        </w:numPr>
        <w:rPr>
          <w:b/>
          <w:bCs/>
          <w:u w:val="single"/>
          <w:lang w:val="en-IN"/>
        </w:rPr>
      </w:pPr>
      <w:r w:rsidRPr="00FF78CA">
        <w:rPr>
          <w:b/>
          <w:bCs/>
          <w:u w:val="single"/>
          <w:lang w:val="en-IN"/>
        </w:rPr>
        <w:t>What is a data type in Python?</w:t>
      </w:r>
    </w:p>
    <w:p w14:paraId="6D2166AF" w14:textId="2442714B" w:rsidR="00160E7E" w:rsidRDefault="00160E7E" w:rsidP="00160E7E">
      <w:pPr>
        <w:pStyle w:val="Compact"/>
        <w:ind w:left="360"/>
        <w:rPr>
          <w:lang w:val="en-IN"/>
        </w:rPr>
      </w:pPr>
      <w:r>
        <w:rPr>
          <w:lang w:val="en-IN"/>
        </w:rPr>
        <w:t>Answer:</w:t>
      </w:r>
    </w:p>
    <w:p w14:paraId="324A9FE1" w14:textId="5F95F5D3" w:rsidR="00160E7E" w:rsidRPr="00D23E11" w:rsidRDefault="00160E7E" w:rsidP="00160E7E">
      <w:pPr>
        <w:pStyle w:val="Compact"/>
        <w:ind w:left="360"/>
        <w:rPr>
          <w:lang w:val="en-IN"/>
        </w:rPr>
      </w:pPr>
      <w:r w:rsidRPr="00160E7E">
        <w:t xml:space="preserve">In Python, a </w:t>
      </w:r>
      <w:r w:rsidRPr="00160E7E">
        <w:rPr>
          <w:b/>
          <w:bCs/>
        </w:rPr>
        <w:t>data type</w:t>
      </w:r>
      <w:r w:rsidRPr="00160E7E">
        <w:t xml:space="preserve"> refers to the kind of value a </w:t>
      </w:r>
      <w:proofErr w:type="gramStart"/>
      <w:r w:rsidRPr="00160E7E">
        <w:t>variable holds</w:t>
      </w:r>
      <w:proofErr w:type="gramEnd"/>
      <w:r w:rsidRPr="00160E7E">
        <w:t>. It determines what operations can be performed on that data.</w:t>
      </w:r>
    </w:p>
    <w:p w14:paraId="47D539FF" w14:textId="6F97EAC1" w:rsidR="00D23E11" w:rsidRPr="00FF78CA" w:rsidRDefault="00D23E11" w:rsidP="00D23E11">
      <w:pPr>
        <w:pStyle w:val="Compact"/>
        <w:numPr>
          <w:ilvl w:val="0"/>
          <w:numId w:val="4"/>
        </w:numPr>
        <w:rPr>
          <w:b/>
          <w:bCs/>
          <w:u w:val="single"/>
          <w:lang w:val="en-IN"/>
        </w:rPr>
      </w:pPr>
      <w:r w:rsidRPr="00FF78CA">
        <w:rPr>
          <w:b/>
          <w:bCs/>
          <w:u w:val="single"/>
          <w:lang w:val="en-IN"/>
        </w:rPr>
        <w:t>List all the data types that we have in Python?</w:t>
      </w:r>
    </w:p>
    <w:p w14:paraId="7EAB7DE6" w14:textId="77777777" w:rsidR="00160E7E" w:rsidRPr="00160E7E" w:rsidRDefault="00160E7E" w:rsidP="00160E7E">
      <w:pPr>
        <w:pStyle w:val="Compact"/>
        <w:ind w:left="360"/>
        <w:rPr>
          <w:b/>
          <w:bCs/>
          <w:lang w:val="en-IN"/>
        </w:rPr>
      </w:pPr>
      <w:r w:rsidRPr="00160E7E">
        <w:rPr>
          <w:b/>
          <w:bCs/>
          <w:lang w:val="en-IN"/>
        </w:rPr>
        <w:t>Numeric Types</w:t>
      </w:r>
    </w:p>
    <w:p w14:paraId="1409D705" w14:textId="77777777" w:rsidR="00160E7E" w:rsidRPr="00160E7E" w:rsidRDefault="00160E7E" w:rsidP="00160E7E">
      <w:pPr>
        <w:pStyle w:val="Compact"/>
        <w:numPr>
          <w:ilvl w:val="0"/>
          <w:numId w:val="5"/>
        </w:numPr>
        <w:rPr>
          <w:lang w:val="en-IN"/>
        </w:rPr>
      </w:pPr>
      <w:r w:rsidRPr="00160E7E">
        <w:rPr>
          <w:b/>
          <w:bCs/>
          <w:lang w:val="en-IN"/>
        </w:rPr>
        <w:t>int</w:t>
      </w:r>
      <w:r w:rsidRPr="00160E7E">
        <w:rPr>
          <w:lang w:val="en-IN"/>
        </w:rPr>
        <w:t xml:space="preserve"> – Whole numbers like 5 or -3.</w:t>
      </w:r>
    </w:p>
    <w:p w14:paraId="588A9509" w14:textId="77777777" w:rsidR="00160E7E" w:rsidRPr="00160E7E" w:rsidRDefault="00160E7E" w:rsidP="00160E7E">
      <w:pPr>
        <w:pStyle w:val="Compact"/>
        <w:numPr>
          <w:ilvl w:val="0"/>
          <w:numId w:val="5"/>
        </w:numPr>
        <w:rPr>
          <w:lang w:val="en-IN"/>
        </w:rPr>
      </w:pPr>
      <w:r w:rsidRPr="00160E7E">
        <w:rPr>
          <w:b/>
          <w:bCs/>
          <w:lang w:val="en-IN"/>
        </w:rPr>
        <w:t>float</w:t>
      </w:r>
      <w:r w:rsidRPr="00160E7E">
        <w:rPr>
          <w:lang w:val="en-IN"/>
        </w:rPr>
        <w:t xml:space="preserve"> – Decimal numbers like 3.14.</w:t>
      </w:r>
    </w:p>
    <w:p w14:paraId="57845947" w14:textId="77777777" w:rsidR="00160E7E" w:rsidRPr="00160E7E" w:rsidRDefault="00160E7E" w:rsidP="00160E7E">
      <w:pPr>
        <w:pStyle w:val="Compact"/>
        <w:numPr>
          <w:ilvl w:val="0"/>
          <w:numId w:val="5"/>
        </w:numPr>
        <w:rPr>
          <w:lang w:val="en-IN"/>
        </w:rPr>
      </w:pPr>
      <w:r w:rsidRPr="00160E7E">
        <w:rPr>
          <w:b/>
          <w:bCs/>
          <w:lang w:val="en-IN"/>
        </w:rPr>
        <w:t>complex</w:t>
      </w:r>
      <w:r w:rsidRPr="00160E7E">
        <w:rPr>
          <w:lang w:val="en-IN"/>
        </w:rPr>
        <w:t xml:space="preserve"> – Numbers with a real and imaginary part, like 2 + 3j.</w:t>
      </w:r>
    </w:p>
    <w:p w14:paraId="375215AE" w14:textId="77777777" w:rsidR="00994F32" w:rsidRPr="00994F32" w:rsidRDefault="00994F32" w:rsidP="00994F32">
      <w:pPr>
        <w:pStyle w:val="Compact"/>
        <w:ind w:left="360"/>
        <w:rPr>
          <w:b/>
          <w:bCs/>
          <w:lang w:val="en-IN"/>
        </w:rPr>
      </w:pPr>
      <w:r w:rsidRPr="00994F32">
        <w:rPr>
          <w:b/>
          <w:bCs/>
          <w:lang w:val="en-IN"/>
        </w:rPr>
        <w:t>Text Type</w:t>
      </w:r>
    </w:p>
    <w:p w14:paraId="631682F5" w14:textId="77777777" w:rsidR="00994F32" w:rsidRPr="00994F32" w:rsidRDefault="00994F32" w:rsidP="00994F32">
      <w:pPr>
        <w:pStyle w:val="Compact"/>
        <w:numPr>
          <w:ilvl w:val="0"/>
          <w:numId w:val="6"/>
        </w:numPr>
        <w:rPr>
          <w:lang w:val="en-IN"/>
        </w:rPr>
      </w:pPr>
      <w:r w:rsidRPr="00994F32">
        <w:rPr>
          <w:b/>
          <w:bCs/>
          <w:lang w:val="en-IN"/>
        </w:rPr>
        <w:t>str</w:t>
      </w:r>
      <w:r w:rsidRPr="00994F32">
        <w:rPr>
          <w:lang w:val="en-IN"/>
        </w:rPr>
        <w:t xml:space="preserve"> – Text (strings), like "Hello".</w:t>
      </w:r>
    </w:p>
    <w:p w14:paraId="4590031C" w14:textId="77777777" w:rsidR="00994F32" w:rsidRPr="00994F32" w:rsidRDefault="00994F32" w:rsidP="00994F32">
      <w:pPr>
        <w:pStyle w:val="Compact"/>
        <w:ind w:left="360"/>
        <w:rPr>
          <w:b/>
          <w:bCs/>
          <w:lang w:val="en-IN"/>
        </w:rPr>
      </w:pPr>
      <w:r w:rsidRPr="00994F32">
        <w:rPr>
          <w:b/>
          <w:bCs/>
          <w:lang w:val="en-IN"/>
        </w:rPr>
        <w:t>Sequence Types</w:t>
      </w:r>
    </w:p>
    <w:p w14:paraId="40D4190C" w14:textId="77777777" w:rsidR="00994F32" w:rsidRPr="00994F32" w:rsidRDefault="00994F32" w:rsidP="00994F32">
      <w:pPr>
        <w:pStyle w:val="Compact"/>
        <w:numPr>
          <w:ilvl w:val="0"/>
          <w:numId w:val="7"/>
        </w:numPr>
        <w:rPr>
          <w:lang w:val="en-IN"/>
        </w:rPr>
      </w:pPr>
      <w:r w:rsidRPr="00994F32">
        <w:rPr>
          <w:b/>
          <w:bCs/>
          <w:lang w:val="en-IN"/>
        </w:rPr>
        <w:t>list</w:t>
      </w:r>
      <w:r w:rsidRPr="00994F32">
        <w:rPr>
          <w:lang w:val="en-IN"/>
        </w:rPr>
        <w:t xml:space="preserve"> – Ordered, changeable collection (e.g., [1, 2, 3]).</w:t>
      </w:r>
    </w:p>
    <w:p w14:paraId="23D1ACF7" w14:textId="77777777" w:rsidR="00994F32" w:rsidRPr="00994F32" w:rsidRDefault="00994F32" w:rsidP="00994F32">
      <w:pPr>
        <w:pStyle w:val="Compact"/>
        <w:numPr>
          <w:ilvl w:val="0"/>
          <w:numId w:val="7"/>
        </w:numPr>
        <w:rPr>
          <w:lang w:val="en-IN"/>
        </w:rPr>
      </w:pPr>
      <w:r w:rsidRPr="00994F32">
        <w:rPr>
          <w:b/>
          <w:bCs/>
          <w:lang w:val="en-IN"/>
        </w:rPr>
        <w:t>tuple</w:t>
      </w:r>
      <w:r w:rsidRPr="00994F32">
        <w:rPr>
          <w:lang w:val="en-IN"/>
        </w:rPr>
        <w:t xml:space="preserve"> – Like a list, but fixed (e.g., (1, 2, 3)).</w:t>
      </w:r>
    </w:p>
    <w:p w14:paraId="3DE53DC6" w14:textId="77777777" w:rsidR="00994F32" w:rsidRPr="00994F32" w:rsidRDefault="00994F32" w:rsidP="00994F32">
      <w:pPr>
        <w:pStyle w:val="Compact"/>
        <w:numPr>
          <w:ilvl w:val="0"/>
          <w:numId w:val="7"/>
        </w:numPr>
        <w:rPr>
          <w:lang w:val="en-IN"/>
        </w:rPr>
      </w:pPr>
      <w:r w:rsidRPr="00994F32">
        <w:rPr>
          <w:b/>
          <w:bCs/>
          <w:lang w:val="en-IN"/>
        </w:rPr>
        <w:t>range</w:t>
      </w:r>
      <w:r w:rsidRPr="00994F32">
        <w:rPr>
          <w:lang w:val="en-IN"/>
        </w:rPr>
        <w:t xml:space="preserve"> – A sequence of numbers, often used in loops (range(5)).</w:t>
      </w:r>
    </w:p>
    <w:p w14:paraId="39CF75E3" w14:textId="77777777" w:rsidR="00994F32" w:rsidRPr="00994F32" w:rsidRDefault="00994F32" w:rsidP="00994F32">
      <w:pPr>
        <w:pStyle w:val="Compact"/>
        <w:ind w:left="360"/>
        <w:rPr>
          <w:b/>
          <w:bCs/>
          <w:lang w:val="en-IN"/>
        </w:rPr>
      </w:pPr>
      <w:r w:rsidRPr="00994F32">
        <w:rPr>
          <w:b/>
          <w:bCs/>
          <w:lang w:val="en-IN"/>
        </w:rPr>
        <w:t>Mapping Type</w:t>
      </w:r>
    </w:p>
    <w:p w14:paraId="66EA600D" w14:textId="77777777" w:rsidR="00994F32" w:rsidRPr="00994F32" w:rsidRDefault="00994F32" w:rsidP="00994F32">
      <w:pPr>
        <w:pStyle w:val="Compact"/>
        <w:numPr>
          <w:ilvl w:val="0"/>
          <w:numId w:val="8"/>
        </w:numPr>
        <w:rPr>
          <w:lang w:val="en-IN"/>
        </w:rPr>
      </w:pPr>
      <w:proofErr w:type="spellStart"/>
      <w:r w:rsidRPr="00994F32">
        <w:rPr>
          <w:b/>
          <w:bCs/>
          <w:lang w:val="en-IN"/>
        </w:rPr>
        <w:t>dict</w:t>
      </w:r>
      <w:proofErr w:type="spellEnd"/>
      <w:r w:rsidRPr="00994F32">
        <w:rPr>
          <w:lang w:val="en-IN"/>
        </w:rPr>
        <w:t xml:space="preserve"> – Collection of key → value pairs, like {"name": "Alice", "age": 25}. </w:t>
      </w:r>
    </w:p>
    <w:p w14:paraId="1812E98C" w14:textId="77777777" w:rsidR="00994F32" w:rsidRPr="00994F32" w:rsidRDefault="00994F32" w:rsidP="00994F32">
      <w:pPr>
        <w:pStyle w:val="Compact"/>
        <w:ind w:left="360"/>
        <w:rPr>
          <w:b/>
          <w:bCs/>
          <w:lang w:val="en-IN"/>
        </w:rPr>
      </w:pPr>
      <w:r w:rsidRPr="00994F32">
        <w:rPr>
          <w:b/>
          <w:bCs/>
          <w:lang w:val="en-IN"/>
        </w:rPr>
        <w:t>Set Types</w:t>
      </w:r>
    </w:p>
    <w:p w14:paraId="2896640C" w14:textId="77777777" w:rsidR="00994F32" w:rsidRPr="00994F32" w:rsidRDefault="00994F32" w:rsidP="00994F32">
      <w:pPr>
        <w:pStyle w:val="Compact"/>
        <w:numPr>
          <w:ilvl w:val="0"/>
          <w:numId w:val="9"/>
        </w:numPr>
        <w:rPr>
          <w:lang w:val="en-IN"/>
        </w:rPr>
      </w:pPr>
      <w:r w:rsidRPr="00994F32">
        <w:rPr>
          <w:b/>
          <w:bCs/>
          <w:lang w:val="en-IN"/>
        </w:rPr>
        <w:t>set</w:t>
      </w:r>
      <w:r w:rsidRPr="00994F32">
        <w:rPr>
          <w:lang w:val="en-IN"/>
        </w:rPr>
        <w:t xml:space="preserve"> – Unordered collection of unique items (e.g., {1, 2, 3}).</w:t>
      </w:r>
    </w:p>
    <w:p w14:paraId="2C88DF13" w14:textId="77777777" w:rsidR="00994F32" w:rsidRPr="00994F32" w:rsidRDefault="00994F32" w:rsidP="00994F32">
      <w:pPr>
        <w:pStyle w:val="Compact"/>
        <w:numPr>
          <w:ilvl w:val="0"/>
          <w:numId w:val="9"/>
        </w:numPr>
        <w:rPr>
          <w:lang w:val="en-IN"/>
        </w:rPr>
      </w:pPr>
      <w:proofErr w:type="spellStart"/>
      <w:r w:rsidRPr="00994F32">
        <w:rPr>
          <w:b/>
          <w:bCs/>
          <w:lang w:val="en-IN"/>
        </w:rPr>
        <w:t>frozenset</w:t>
      </w:r>
      <w:proofErr w:type="spellEnd"/>
      <w:r w:rsidRPr="00994F32">
        <w:rPr>
          <w:lang w:val="en-IN"/>
        </w:rPr>
        <w:t xml:space="preserve"> – Same as set but cannot be changed. </w:t>
      </w:r>
    </w:p>
    <w:p w14:paraId="440C9170" w14:textId="77777777" w:rsidR="00994F32" w:rsidRPr="00994F32" w:rsidRDefault="00994F32" w:rsidP="00994F32">
      <w:pPr>
        <w:pStyle w:val="Compact"/>
        <w:ind w:left="360"/>
        <w:rPr>
          <w:b/>
          <w:bCs/>
          <w:lang w:val="en-IN"/>
        </w:rPr>
      </w:pPr>
      <w:r w:rsidRPr="00994F32">
        <w:rPr>
          <w:b/>
          <w:bCs/>
          <w:lang w:val="en-IN"/>
        </w:rPr>
        <w:t>Boolean Type</w:t>
      </w:r>
    </w:p>
    <w:p w14:paraId="25A3BB2F" w14:textId="379905FA" w:rsidR="00160E7E" w:rsidRPr="00994F32" w:rsidRDefault="00994F32" w:rsidP="00994F32">
      <w:pPr>
        <w:pStyle w:val="Compact"/>
        <w:numPr>
          <w:ilvl w:val="0"/>
          <w:numId w:val="10"/>
        </w:numPr>
        <w:rPr>
          <w:lang w:val="en-IN"/>
        </w:rPr>
      </w:pPr>
      <w:r w:rsidRPr="00994F32">
        <w:rPr>
          <w:b/>
          <w:bCs/>
          <w:lang w:val="en-IN"/>
        </w:rPr>
        <w:t>bool</w:t>
      </w:r>
      <w:r w:rsidRPr="00994F32">
        <w:rPr>
          <w:lang w:val="en-IN"/>
        </w:rPr>
        <w:t xml:space="preserve"> – Truth values: True or False.</w:t>
      </w:r>
    </w:p>
    <w:p w14:paraId="4B910B31" w14:textId="32C91400" w:rsidR="00994F32" w:rsidRPr="00FF78CA" w:rsidRDefault="00D23E11" w:rsidP="00994F32">
      <w:pPr>
        <w:pStyle w:val="Compact"/>
        <w:numPr>
          <w:ilvl w:val="0"/>
          <w:numId w:val="4"/>
        </w:numPr>
        <w:rPr>
          <w:b/>
          <w:bCs/>
          <w:u w:val="single"/>
          <w:lang w:val="en-IN"/>
        </w:rPr>
      </w:pPr>
      <w:r w:rsidRPr="00FF78CA">
        <w:rPr>
          <w:b/>
          <w:bCs/>
          <w:u w:val="single"/>
          <w:lang w:val="en-IN"/>
        </w:rPr>
        <w:t>What is the difference between mutable and immutable data types?</w:t>
      </w:r>
    </w:p>
    <w:p w14:paraId="7B833D32" w14:textId="74CFA604" w:rsidR="00B85C5C" w:rsidRPr="00B85C5C" w:rsidRDefault="00994F32" w:rsidP="00B85C5C">
      <w:pPr>
        <w:pStyle w:val="Compact"/>
        <w:ind w:left="360"/>
      </w:pPr>
      <w:r w:rsidRPr="00994F32">
        <w:t>Mutable data types are like clay—you can alter them after creating them. Immutable types are like stone—you can’t change them once made.</w:t>
      </w:r>
    </w:p>
    <w:p w14:paraId="695F8CEE" w14:textId="77777777" w:rsidR="00D23E11" w:rsidRPr="00FF78CA" w:rsidRDefault="00D23E11" w:rsidP="00D23E11">
      <w:pPr>
        <w:pStyle w:val="Compact"/>
        <w:numPr>
          <w:ilvl w:val="0"/>
          <w:numId w:val="4"/>
        </w:numPr>
        <w:rPr>
          <w:b/>
          <w:bCs/>
          <w:lang w:val="en-IN"/>
        </w:rPr>
      </w:pPr>
      <w:r w:rsidRPr="00FF78CA">
        <w:rPr>
          <w:b/>
          <w:bCs/>
          <w:lang w:val="en-IN"/>
        </w:rPr>
        <w:t>What is the difference between int, float, and complex?</w:t>
      </w:r>
    </w:p>
    <w:p w14:paraId="63E572E4" w14:textId="25AB6741" w:rsidR="00B85C5C" w:rsidRPr="00B85C5C" w:rsidRDefault="00B85C5C" w:rsidP="00B85C5C">
      <w:pPr>
        <w:pStyle w:val="Compact"/>
        <w:numPr>
          <w:ilvl w:val="1"/>
          <w:numId w:val="4"/>
        </w:numPr>
        <w:rPr>
          <w:b/>
          <w:bCs/>
        </w:rPr>
      </w:pPr>
      <w:r w:rsidRPr="00B85C5C">
        <w:rPr>
          <w:b/>
          <w:bCs/>
        </w:rPr>
        <w:t>int (Integer)</w:t>
      </w:r>
      <w:r>
        <w:rPr>
          <w:b/>
          <w:bCs/>
        </w:rPr>
        <w:t xml:space="preserve">: </w:t>
      </w:r>
      <w:r w:rsidRPr="00B85C5C">
        <w:rPr>
          <w:b/>
          <w:bCs/>
        </w:rPr>
        <w:t xml:space="preserve"> </w:t>
      </w:r>
      <w:r w:rsidRPr="00B85C5C">
        <w:t>Represents whole numbers without any decimal part, like 5, 0, or -42.</w:t>
      </w:r>
    </w:p>
    <w:p w14:paraId="4281AEA7" w14:textId="0EA94755" w:rsidR="00B85C5C" w:rsidRPr="00B85C5C" w:rsidRDefault="00B85C5C" w:rsidP="00B85C5C">
      <w:pPr>
        <w:pStyle w:val="Compact"/>
        <w:numPr>
          <w:ilvl w:val="1"/>
          <w:numId w:val="4"/>
        </w:numPr>
      </w:pPr>
      <w:r w:rsidRPr="00B85C5C">
        <w:rPr>
          <w:b/>
          <w:bCs/>
        </w:rPr>
        <w:t>float (Floating</w:t>
      </w:r>
      <w:r w:rsidRPr="00B85C5C">
        <w:rPr>
          <w:b/>
          <w:bCs/>
        </w:rPr>
        <w:noBreakHyphen/>
        <w:t>point number)</w:t>
      </w:r>
      <w:r>
        <w:rPr>
          <w:b/>
          <w:bCs/>
        </w:rPr>
        <w:t>:</w:t>
      </w:r>
      <w:r w:rsidRPr="00B85C5C">
        <w:t xml:space="preserve"> </w:t>
      </w:r>
      <w:r w:rsidRPr="00B85C5C">
        <w:t>Represents decimal numbers, like 3.14 or -0.001.</w:t>
      </w:r>
    </w:p>
    <w:p w14:paraId="4FA0C997" w14:textId="7A52B729" w:rsidR="00B85C5C" w:rsidRPr="00B85C5C" w:rsidRDefault="00B85C5C" w:rsidP="00B85C5C">
      <w:pPr>
        <w:pStyle w:val="Compact"/>
        <w:numPr>
          <w:ilvl w:val="1"/>
          <w:numId w:val="4"/>
        </w:numPr>
      </w:pPr>
      <w:r w:rsidRPr="00B85C5C">
        <w:rPr>
          <w:b/>
          <w:bCs/>
        </w:rPr>
        <w:t>3. complex (Complex number</w:t>
      </w:r>
      <w:r w:rsidRPr="00B85C5C">
        <w:t>)</w:t>
      </w:r>
      <w:r w:rsidRPr="00B85C5C">
        <w:t xml:space="preserve">: </w:t>
      </w:r>
      <w:r w:rsidRPr="00B85C5C">
        <w:t>Represents numbers with a real part and an imaginary part, written like 2 + 3j.</w:t>
      </w:r>
    </w:p>
    <w:p w14:paraId="11AE774E" w14:textId="77777777" w:rsidR="00D23E11" w:rsidRPr="00FF78CA" w:rsidRDefault="00D23E11" w:rsidP="00D23E11">
      <w:pPr>
        <w:pStyle w:val="Compact"/>
        <w:numPr>
          <w:ilvl w:val="0"/>
          <w:numId w:val="4"/>
        </w:numPr>
        <w:rPr>
          <w:b/>
          <w:bCs/>
          <w:u w:val="single"/>
          <w:lang w:val="en-IN"/>
        </w:rPr>
      </w:pPr>
      <w:r w:rsidRPr="00FF78CA">
        <w:rPr>
          <w:b/>
          <w:bCs/>
          <w:u w:val="single"/>
          <w:lang w:val="en-IN"/>
        </w:rPr>
        <w:t>Which data type is used to represent text in Python?</w:t>
      </w:r>
    </w:p>
    <w:p w14:paraId="52FA6A4A" w14:textId="5355ADA4" w:rsidR="00B85C5C" w:rsidRDefault="00B85C5C" w:rsidP="00B85C5C">
      <w:pPr>
        <w:pStyle w:val="Compact"/>
        <w:ind w:left="360"/>
      </w:pPr>
      <w:r w:rsidRPr="00B85C5C">
        <w:t xml:space="preserve">In Python, the data type used to represent text is </w:t>
      </w:r>
      <w:r w:rsidRPr="00B85C5C">
        <w:rPr>
          <w:b/>
          <w:bCs/>
        </w:rPr>
        <w:t>str</w:t>
      </w:r>
      <w:r w:rsidRPr="00B85C5C">
        <w:t xml:space="preserve">, which stands for </w:t>
      </w:r>
      <w:r w:rsidRPr="00B85C5C">
        <w:rPr>
          <w:b/>
          <w:bCs/>
        </w:rPr>
        <w:t>string</w:t>
      </w:r>
      <w:r w:rsidRPr="00B85C5C">
        <w:t>.</w:t>
      </w:r>
    </w:p>
    <w:p w14:paraId="69BC20BC" w14:textId="5159A502" w:rsidR="00B85C5C" w:rsidRDefault="00B85C5C" w:rsidP="00B85C5C">
      <w:pPr>
        <w:pStyle w:val="Compact"/>
        <w:ind w:left="360"/>
      </w:pPr>
      <w:r w:rsidRPr="00B85C5C">
        <w:t>str – Textual Data (Strings)</w:t>
      </w:r>
    </w:p>
    <w:p w14:paraId="6FD1DA1C" w14:textId="77777777" w:rsidR="00B85C5C" w:rsidRPr="00B85C5C" w:rsidRDefault="00B85C5C" w:rsidP="00B85C5C">
      <w:pPr>
        <w:pStyle w:val="Compact"/>
        <w:ind w:left="360"/>
        <w:rPr>
          <w:lang w:val="en-IN"/>
        </w:rPr>
      </w:pPr>
      <w:r w:rsidRPr="00B85C5C">
        <w:rPr>
          <w:lang w:val="en-IN"/>
        </w:rPr>
        <w:t xml:space="preserve">  It holds </w:t>
      </w:r>
      <w:r w:rsidRPr="00B85C5C">
        <w:rPr>
          <w:b/>
          <w:bCs/>
          <w:lang w:val="en-IN"/>
        </w:rPr>
        <w:t>sequences of characters</w:t>
      </w:r>
      <w:r w:rsidRPr="00B85C5C">
        <w:rPr>
          <w:lang w:val="en-IN"/>
        </w:rPr>
        <w:t>, such as letters, numbers, punctuation, and emoji.</w:t>
      </w:r>
    </w:p>
    <w:p w14:paraId="5E009911" w14:textId="31C1B154" w:rsidR="002C4315" w:rsidRPr="00D23E11" w:rsidRDefault="00B85C5C" w:rsidP="002C4315">
      <w:pPr>
        <w:pStyle w:val="Compact"/>
        <w:ind w:left="360"/>
        <w:rPr>
          <w:lang w:val="en-IN"/>
        </w:rPr>
      </w:pPr>
      <w:r w:rsidRPr="00B85C5C">
        <w:rPr>
          <w:lang w:val="en-IN"/>
        </w:rPr>
        <w:lastRenderedPageBreak/>
        <w:t xml:space="preserve">  You can create one by wrapping text in </w:t>
      </w:r>
      <w:r w:rsidRPr="00B85C5C">
        <w:rPr>
          <w:b/>
          <w:bCs/>
          <w:lang w:val="en-IN"/>
        </w:rPr>
        <w:t>single quotes</w:t>
      </w:r>
      <w:r w:rsidRPr="00B85C5C">
        <w:rPr>
          <w:lang w:val="en-IN"/>
        </w:rPr>
        <w:t xml:space="preserve">, </w:t>
      </w:r>
      <w:r w:rsidRPr="00B85C5C">
        <w:rPr>
          <w:b/>
          <w:bCs/>
          <w:lang w:val="en-IN"/>
        </w:rPr>
        <w:t>double quotes</w:t>
      </w:r>
      <w:r w:rsidRPr="00B85C5C">
        <w:rPr>
          <w:lang w:val="en-IN"/>
        </w:rPr>
        <w:t xml:space="preserve">, or even </w:t>
      </w:r>
      <w:r w:rsidRPr="00B85C5C">
        <w:rPr>
          <w:b/>
          <w:bCs/>
          <w:lang w:val="en-IN"/>
        </w:rPr>
        <w:t>triple quotes</w:t>
      </w:r>
      <w:r w:rsidRPr="00B85C5C">
        <w:rPr>
          <w:lang w:val="en-IN"/>
        </w:rPr>
        <w:t xml:space="preserve"> for multi-line strings</w:t>
      </w:r>
      <w:r w:rsidR="002C4315">
        <w:rPr>
          <w:lang w:val="en-IN"/>
        </w:rPr>
        <w:t>.</w:t>
      </w:r>
    </w:p>
    <w:p w14:paraId="6D23B3F0" w14:textId="3215E39A" w:rsidR="00D23E11" w:rsidRPr="00FF78CA" w:rsidRDefault="00D23E11" w:rsidP="00D23E11">
      <w:pPr>
        <w:pStyle w:val="Compact"/>
        <w:numPr>
          <w:ilvl w:val="0"/>
          <w:numId w:val="4"/>
        </w:numPr>
        <w:rPr>
          <w:b/>
          <w:bCs/>
          <w:u w:val="single"/>
          <w:lang w:val="en-IN"/>
        </w:rPr>
      </w:pPr>
      <w:r w:rsidRPr="00FF78CA">
        <w:rPr>
          <w:b/>
          <w:bCs/>
          <w:u w:val="single"/>
          <w:lang w:val="en-IN"/>
        </w:rPr>
        <w:t>What is the output of type(521) and type("521")?</w:t>
      </w:r>
    </w:p>
    <w:p w14:paraId="4AA518B9" w14:textId="62675DA0" w:rsidR="002C4315" w:rsidRDefault="002C4315" w:rsidP="002C4315">
      <w:pPr>
        <w:pStyle w:val="Compact"/>
        <w:ind w:left="360"/>
        <w:rPr>
          <w:lang w:val="en-IN"/>
        </w:rPr>
      </w:pPr>
      <w:r>
        <w:rPr>
          <w:lang w:val="en-IN"/>
        </w:rPr>
        <w:t>OUTPUT OF type(521)</w:t>
      </w:r>
    </w:p>
    <w:p w14:paraId="14B5C6DB" w14:textId="2FA62785" w:rsidR="002C4315" w:rsidRDefault="002C4315" w:rsidP="002C4315">
      <w:pPr>
        <w:pStyle w:val="Compact"/>
        <w:ind w:left="360"/>
        <w:rPr>
          <w:lang w:val="en-IN"/>
        </w:rPr>
      </w:pPr>
      <w:r>
        <w:rPr>
          <w:lang w:val="en-IN"/>
        </w:rPr>
        <w:t>521 is a whole number --</w:t>
      </w:r>
      <w:r w:rsidRPr="002C4315">
        <w:rPr>
          <w:lang w:val="en-IN"/>
        </w:rPr>
        <w:sym w:font="Wingdings" w:char="F0E0"/>
      </w:r>
      <w:r>
        <w:rPr>
          <w:lang w:val="en-IN"/>
        </w:rPr>
        <w:t xml:space="preserve"> </w:t>
      </w:r>
      <w:proofErr w:type="gramStart"/>
      <w:r>
        <w:rPr>
          <w:lang w:val="en-IN"/>
        </w:rPr>
        <w:t>It’s</w:t>
      </w:r>
      <w:proofErr w:type="gramEnd"/>
      <w:r>
        <w:rPr>
          <w:lang w:val="en-IN"/>
        </w:rPr>
        <w:t xml:space="preserve"> type is int.</w:t>
      </w:r>
    </w:p>
    <w:p w14:paraId="653F7B31" w14:textId="10B5B3C0" w:rsidR="002C4315" w:rsidRDefault="002C4315" w:rsidP="00D97A96">
      <w:pPr>
        <w:pStyle w:val="Compact"/>
        <w:ind w:left="360"/>
        <w:rPr>
          <w:lang w:val="en-IN"/>
        </w:rPr>
      </w:pPr>
      <w:r>
        <w:rPr>
          <w:lang w:val="en-IN"/>
        </w:rPr>
        <w:t>OUTPUT OF type(521)</w:t>
      </w:r>
    </w:p>
    <w:p w14:paraId="7CC666EC" w14:textId="3E8E1C89" w:rsidR="002C4315" w:rsidRPr="00D23E11" w:rsidRDefault="00D97A96" w:rsidP="00D97A96">
      <w:pPr>
        <w:pStyle w:val="Compact"/>
        <w:ind w:left="360"/>
        <w:rPr>
          <w:lang w:val="en-IN"/>
        </w:rPr>
      </w:pPr>
      <w:r w:rsidRPr="00D97A96">
        <w:t xml:space="preserve">"521" is </w:t>
      </w:r>
      <w:r w:rsidRPr="00D97A96">
        <w:rPr>
          <w:b/>
          <w:bCs/>
        </w:rPr>
        <w:t>text</w:t>
      </w:r>
      <w:r w:rsidRPr="00D97A96">
        <w:t xml:space="preserve"> (because of the quotes) → its type is </w:t>
      </w:r>
      <w:r w:rsidRPr="00D97A96">
        <w:rPr>
          <w:b/>
          <w:bCs/>
        </w:rPr>
        <w:t>str</w:t>
      </w:r>
      <w:r w:rsidRPr="00D97A96">
        <w:t>.</w:t>
      </w:r>
    </w:p>
    <w:p w14:paraId="0DBAFEC5" w14:textId="77777777" w:rsidR="00D23E11" w:rsidRPr="00FF78CA" w:rsidRDefault="00D23E11" w:rsidP="00D23E11">
      <w:pPr>
        <w:pStyle w:val="Compact"/>
        <w:numPr>
          <w:ilvl w:val="0"/>
          <w:numId w:val="4"/>
        </w:numPr>
        <w:rPr>
          <w:b/>
          <w:bCs/>
          <w:u w:val="single"/>
          <w:lang w:val="en-IN"/>
        </w:rPr>
      </w:pPr>
      <w:r w:rsidRPr="00FF78CA">
        <w:rPr>
          <w:b/>
          <w:bCs/>
          <w:u w:val="single"/>
          <w:lang w:val="en-IN"/>
        </w:rPr>
        <w:t>What is the difference between list, tuple, and set?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73"/>
        <w:gridCol w:w="1531"/>
        <w:gridCol w:w="1531"/>
        <w:gridCol w:w="1546"/>
      </w:tblGrid>
      <w:tr w:rsidR="00D97A96" w:rsidRPr="00D97A96" w14:paraId="7AC056FF" w14:textId="77777777" w:rsidTr="00D97A96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7630C7AB" w14:textId="77777777" w:rsidR="00D97A96" w:rsidRPr="00D97A96" w:rsidRDefault="00D97A96" w:rsidP="00D97A96">
            <w:pPr>
              <w:pStyle w:val="Compact"/>
              <w:ind w:left="720"/>
              <w:rPr>
                <w:b/>
                <w:bCs/>
                <w:lang w:val="en-IN"/>
              </w:rPr>
            </w:pPr>
            <w:r w:rsidRPr="00D97A96">
              <w:rPr>
                <w:b/>
                <w:bCs/>
                <w:lang w:val="en-IN"/>
              </w:rPr>
              <w:t>Feature</w:t>
            </w:r>
          </w:p>
        </w:tc>
        <w:tc>
          <w:tcPr>
            <w:tcW w:w="0" w:type="auto"/>
            <w:vAlign w:val="center"/>
            <w:hideMark/>
          </w:tcPr>
          <w:p w14:paraId="4868D3F2" w14:textId="77777777" w:rsidR="00D97A96" w:rsidRPr="00D97A96" w:rsidRDefault="00D97A96" w:rsidP="00D97A96">
            <w:pPr>
              <w:pStyle w:val="Compact"/>
              <w:ind w:left="720"/>
              <w:rPr>
                <w:b/>
                <w:bCs/>
                <w:lang w:val="en-IN"/>
              </w:rPr>
            </w:pPr>
            <w:r w:rsidRPr="00D97A96">
              <w:rPr>
                <w:b/>
                <w:bCs/>
                <w:lang w:val="en-IN"/>
              </w:rPr>
              <w:t>List</w:t>
            </w:r>
          </w:p>
        </w:tc>
        <w:tc>
          <w:tcPr>
            <w:tcW w:w="0" w:type="auto"/>
            <w:vAlign w:val="center"/>
            <w:hideMark/>
          </w:tcPr>
          <w:p w14:paraId="7897C93F" w14:textId="77777777" w:rsidR="00D97A96" w:rsidRPr="00D97A96" w:rsidRDefault="00D97A96" w:rsidP="00D97A96">
            <w:pPr>
              <w:pStyle w:val="Compact"/>
              <w:ind w:left="720"/>
              <w:rPr>
                <w:b/>
                <w:bCs/>
                <w:lang w:val="en-IN"/>
              </w:rPr>
            </w:pPr>
            <w:r w:rsidRPr="00D97A96">
              <w:rPr>
                <w:b/>
                <w:bCs/>
                <w:lang w:val="en-IN"/>
              </w:rPr>
              <w:t>Tuple</w:t>
            </w:r>
          </w:p>
        </w:tc>
        <w:tc>
          <w:tcPr>
            <w:tcW w:w="0" w:type="auto"/>
            <w:vAlign w:val="center"/>
            <w:hideMark/>
          </w:tcPr>
          <w:p w14:paraId="72106A06" w14:textId="77777777" w:rsidR="00D97A96" w:rsidRPr="00D97A96" w:rsidRDefault="00D97A96" w:rsidP="00D97A96">
            <w:pPr>
              <w:pStyle w:val="Compact"/>
              <w:ind w:left="720"/>
              <w:rPr>
                <w:b/>
                <w:bCs/>
                <w:lang w:val="en-IN"/>
              </w:rPr>
            </w:pPr>
            <w:r w:rsidRPr="00D97A96">
              <w:rPr>
                <w:b/>
                <w:bCs/>
                <w:lang w:val="en-IN"/>
              </w:rPr>
              <w:t>Set</w:t>
            </w:r>
          </w:p>
        </w:tc>
      </w:tr>
      <w:tr w:rsidR="00D97A96" w:rsidRPr="00D97A96" w14:paraId="10011503" w14:textId="77777777" w:rsidTr="00D97A9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FD6675A" w14:textId="77777777" w:rsidR="00D97A96" w:rsidRPr="00D97A96" w:rsidRDefault="00D97A96" w:rsidP="00D97A96">
            <w:pPr>
              <w:pStyle w:val="Compact"/>
              <w:ind w:left="720"/>
              <w:rPr>
                <w:lang w:val="en-IN"/>
              </w:rPr>
            </w:pPr>
            <w:r w:rsidRPr="00D97A96">
              <w:rPr>
                <w:lang w:val="en-IN"/>
              </w:rPr>
              <w:t>Ordered?</w:t>
            </w:r>
          </w:p>
        </w:tc>
        <w:tc>
          <w:tcPr>
            <w:tcW w:w="0" w:type="auto"/>
            <w:vAlign w:val="center"/>
            <w:hideMark/>
          </w:tcPr>
          <w:p w14:paraId="1F47C522" w14:textId="77777777" w:rsidR="00D97A96" w:rsidRPr="00D97A96" w:rsidRDefault="00D97A96" w:rsidP="00D97A96">
            <w:pPr>
              <w:pStyle w:val="Compact"/>
              <w:ind w:left="720"/>
              <w:rPr>
                <w:lang w:val="en-IN"/>
              </w:rPr>
            </w:pPr>
            <w:r w:rsidRPr="00D97A96">
              <w:rPr>
                <w:rFonts w:ascii="Segoe UI Emoji" w:hAnsi="Segoe UI Emoji" w:cs="Segoe UI Emoji"/>
                <w:lang w:val="en-IN"/>
              </w:rPr>
              <w:t>✅</w:t>
            </w:r>
            <w:r w:rsidRPr="00D97A96">
              <w:rPr>
                <w:lang w:val="en-IN"/>
              </w:rP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1F62703C" w14:textId="77777777" w:rsidR="00D97A96" w:rsidRPr="00D97A96" w:rsidRDefault="00D97A96" w:rsidP="00D97A96">
            <w:pPr>
              <w:pStyle w:val="Compact"/>
              <w:ind w:left="720"/>
              <w:rPr>
                <w:lang w:val="en-IN"/>
              </w:rPr>
            </w:pPr>
            <w:r w:rsidRPr="00D97A96">
              <w:rPr>
                <w:rFonts w:ascii="Segoe UI Emoji" w:hAnsi="Segoe UI Emoji" w:cs="Segoe UI Emoji"/>
                <w:lang w:val="en-IN"/>
              </w:rPr>
              <w:t>✅</w:t>
            </w:r>
            <w:r w:rsidRPr="00D97A96">
              <w:rPr>
                <w:lang w:val="en-IN"/>
              </w:rP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1E788132" w14:textId="77777777" w:rsidR="00D97A96" w:rsidRPr="00D97A96" w:rsidRDefault="00D97A96" w:rsidP="00D97A96">
            <w:pPr>
              <w:pStyle w:val="Compact"/>
              <w:ind w:left="720"/>
              <w:rPr>
                <w:lang w:val="en-IN"/>
              </w:rPr>
            </w:pPr>
            <w:r w:rsidRPr="00D97A96">
              <w:rPr>
                <w:rFonts w:ascii="Segoe UI Emoji" w:hAnsi="Segoe UI Emoji" w:cs="Segoe UI Emoji"/>
                <w:lang w:val="en-IN"/>
              </w:rPr>
              <w:t>❌</w:t>
            </w:r>
            <w:r w:rsidRPr="00D97A96">
              <w:rPr>
                <w:lang w:val="en-IN"/>
              </w:rPr>
              <w:t xml:space="preserve"> No</w:t>
            </w:r>
          </w:p>
        </w:tc>
      </w:tr>
      <w:tr w:rsidR="00D97A96" w:rsidRPr="00D97A96" w14:paraId="168609C1" w14:textId="77777777" w:rsidTr="00D97A9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48FD043" w14:textId="77777777" w:rsidR="00D97A96" w:rsidRPr="00D97A96" w:rsidRDefault="00D97A96" w:rsidP="00D97A96">
            <w:pPr>
              <w:pStyle w:val="Compact"/>
              <w:ind w:left="720"/>
              <w:rPr>
                <w:lang w:val="en-IN"/>
              </w:rPr>
            </w:pPr>
            <w:r w:rsidRPr="00D97A96">
              <w:rPr>
                <w:lang w:val="en-IN"/>
              </w:rPr>
              <w:t>Mutable?</w:t>
            </w:r>
          </w:p>
        </w:tc>
        <w:tc>
          <w:tcPr>
            <w:tcW w:w="0" w:type="auto"/>
            <w:vAlign w:val="center"/>
            <w:hideMark/>
          </w:tcPr>
          <w:p w14:paraId="6C354858" w14:textId="77777777" w:rsidR="00D97A96" w:rsidRPr="00D97A96" w:rsidRDefault="00D97A96" w:rsidP="00D97A96">
            <w:pPr>
              <w:pStyle w:val="Compact"/>
              <w:ind w:left="720"/>
              <w:rPr>
                <w:lang w:val="en-IN"/>
              </w:rPr>
            </w:pPr>
            <w:r w:rsidRPr="00D97A96">
              <w:rPr>
                <w:rFonts w:ascii="Segoe UI Emoji" w:hAnsi="Segoe UI Emoji" w:cs="Segoe UI Emoji"/>
                <w:lang w:val="en-IN"/>
              </w:rPr>
              <w:t>✅</w:t>
            </w:r>
            <w:r w:rsidRPr="00D97A96">
              <w:rPr>
                <w:lang w:val="en-IN"/>
              </w:rP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5325460A" w14:textId="77777777" w:rsidR="00D97A96" w:rsidRPr="00D97A96" w:rsidRDefault="00D97A96" w:rsidP="00D97A96">
            <w:pPr>
              <w:pStyle w:val="Compact"/>
              <w:ind w:left="720"/>
              <w:rPr>
                <w:lang w:val="en-IN"/>
              </w:rPr>
            </w:pPr>
            <w:r w:rsidRPr="00D97A96">
              <w:rPr>
                <w:rFonts w:ascii="Segoe UI Emoji" w:hAnsi="Segoe UI Emoji" w:cs="Segoe UI Emoji"/>
                <w:lang w:val="en-IN"/>
              </w:rPr>
              <w:t>❌</w:t>
            </w:r>
            <w:r w:rsidRPr="00D97A96">
              <w:rPr>
                <w:lang w:val="en-IN"/>
              </w:rP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57FCC107" w14:textId="77777777" w:rsidR="00D97A96" w:rsidRPr="00D97A96" w:rsidRDefault="00D97A96" w:rsidP="00D97A96">
            <w:pPr>
              <w:pStyle w:val="Compact"/>
              <w:ind w:left="720"/>
              <w:rPr>
                <w:lang w:val="en-IN"/>
              </w:rPr>
            </w:pPr>
            <w:r w:rsidRPr="00D97A96">
              <w:rPr>
                <w:rFonts w:ascii="Segoe UI Emoji" w:hAnsi="Segoe UI Emoji" w:cs="Segoe UI Emoji"/>
                <w:lang w:val="en-IN"/>
              </w:rPr>
              <w:t>✅</w:t>
            </w:r>
            <w:r w:rsidRPr="00D97A96">
              <w:rPr>
                <w:lang w:val="en-IN"/>
              </w:rPr>
              <w:t xml:space="preserve"> Yes</w:t>
            </w:r>
          </w:p>
        </w:tc>
      </w:tr>
      <w:tr w:rsidR="00D97A96" w:rsidRPr="00D97A96" w14:paraId="5A795CDB" w14:textId="77777777" w:rsidTr="00D97A9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F30ED48" w14:textId="77777777" w:rsidR="00D97A96" w:rsidRPr="00D97A96" w:rsidRDefault="00D97A96" w:rsidP="00D97A96">
            <w:pPr>
              <w:pStyle w:val="Compact"/>
              <w:ind w:left="720"/>
              <w:rPr>
                <w:lang w:val="en-IN"/>
              </w:rPr>
            </w:pPr>
            <w:r w:rsidRPr="00D97A96">
              <w:rPr>
                <w:lang w:val="en-IN"/>
              </w:rPr>
              <w:t>Allows duplicates?</w:t>
            </w:r>
          </w:p>
        </w:tc>
        <w:tc>
          <w:tcPr>
            <w:tcW w:w="0" w:type="auto"/>
            <w:vAlign w:val="center"/>
            <w:hideMark/>
          </w:tcPr>
          <w:p w14:paraId="030BB788" w14:textId="77777777" w:rsidR="00D97A96" w:rsidRPr="00D97A96" w:rsidRDefault="00D97A96" w:rsidP="00D97A96">
            <w:pPr>
              <w:pStyle w:val="Compact"/>
              <w:ind w:left="720"/>
              <w:rPr>
                <w:lang w:val="en-IN"/>
              </w:rPr>
            </w:pPr>
            <w:r w:rsidRPr="00D97A96">
              <w:rPr>
                <w:rFonts w:ascii="Segoe UI Emoji" w:hAnsi="Segoe UI Emoji" w:cs="Segoe UI Emoji"/>
                <w:lang w:val="en-IN"/>
              </w:rPr>
              <w:t>✅</w:t>
            </w:r>
            <w:r w:rsidRPr="00D97A96">
              <w:rPr>
                <w:lang w:val="en-IN"/>
              </w:rP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738C7DBF" w14:textId="77777777" w:rsidR="00D97A96" w:rsidRPr="00D97A96" w:rsidRDefault="00D97A96" w:rsidP="00D97A96">
            <w:pPr>
              <w:pStyle w:val="Compact"/>
              <w:ind w:left="720"/>
              <w:rPr>
                <w:lang w:val="en-IN"/>
              </w:rPr>
            </w:pPr>
            <w:r w:rsidRPr="00D97A96">
              <w:rPr>
                <w:rFonts w:ascii="Segoe UI Emoji" w:hAnsi="Segoe UI Emoji" w:cs="Segoe UI Emoji"/>
                <w:lang w:val="en-IN"/>
              </w:rPr>
              <w:t>✅</w:t>
            </w:r>
            <w:r w:rsidRPr="00D97A96">
              <w:rPr>
                <w:lang w:val="en-IN"/>
              </w:rP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6FC10212" w14:textId="77777777" w:rsidR="00D97A96" w:rsidRPr="00D97A96" w:rsidRDefault="00D97A96" w:rsidP="00D97A96">
            <w:pPr>
              <w:pStyle w:val="Compact"/>
              <w:ind w:left="720"/>
              <w:rPr>
                <w:lang w:val="en-IN"/>
              </w:rPr>
            </w:pPr>
            <w:r w:rsidRPr="00D97A96">
              <w:rPr>
                <w:rFonts w:ascii="Segoe UI Emoji" w:hAnsi="Segoe UI Emoji" w:cs="Segoe UI Emoji"/>
                <w:lang w:val="en-IN"/>
              </w:rPr>
              <w:t>❌</w:t>
            </w:r>
            <w:r w:rsidRPr="00D97A96">
              <w:rPr>
                <w:lang w:val="en-IN"/>
              </w:rPr>
              <w:t xml:space="preserve"> No</w:t>
            </w:r>
          </w:p>
        </w:tc>
      </w:tr>
      <w:tr w:rsidR="00D97A96" w:rsidRPr="00D97A96" w14:paraId="61436BE3" w14:textId="77777777" w:rsidTr="00D97A9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CEC222F" w14:textId="77777777" w:rsidR="00D97A96" w:rsidRPr="00D97A96" w:rsidRDefault="00D97A96" w:rsidP="00D97A96">
            <w:pPr>
              <w:pStyle w:val="Compact"/>
              <w:ind w:left="720"/>
              <w:rPr>
                <w:lang w:val="en-IN"/>
              </w:rPr>
            </w:pPr>
            <w:r w:rsidRPr="00D97A96">
              <w:rPr>
                <w:lang w:val="en-IN"/>
              </w:rPr>
              <w:t>Supports indexing?</w:t>
            </w:r>
          </w:p>
        </w:tc>
        <w:tc>
          <w:tcPr>
            <w:tcW w:w="0" w:type="auto"/>
            <w:vAlign w:val="center"/>
            <w:hideMark/>
          </w:tcPr>
          <w:p w14:paraId="09E8631B" w14:textId="77777777" w:rsidR="00D97A96" w:rsidRPr="00D97A96" w:rsidRDefault="00D97A96" w:rsidP="00D97A96">
            <w:pPr>
              <w:pStyle w:val="Compact"/>
              <w:ind w:left="720"/>
              <w:rPr>
                <w:lang w:val="en-IN"/>
              </w:rPr>
            </w:pPr>
            <w:r w:rsidRPr="00D97A96">
              <w:rPr>
                <w:rFonts w:ascii="Segoe UI Emoji" w:hAnsi="Segoe UI Emoji" w:cs="Segoe UI Emoji"/>
                <w:lang w:val="en-IN"/>
              </w:rPr>
              <w:t>✅</w:t>
            </w:r>
            <w:r w:rsidRPr="00D97A96">
              <w:rPr>
                <w:lang w:val="en-IN"/>
              </w:rP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332ECA5E" w14:textId="77777777" w:rsidR="00D97A96" w:rsidRPr="00D97A96" w:rsidRDefault="00D97A96" w:rsidP="00D97A96">
            <w:pPr>
              <w:pStyle w:val="Compact"/>
              <w:ind w:left="720"/>
              <w:rPr>
                <w:lang w:val="en-IN"/>
              </w:rPr>
            </w:pPr>
            <w:r w:rsidRPr="00D97A96">
              <w:rPr>
                <w:rFonts w:ascii="Segoe UI Emoji" w:hAnsi="Segoe UI Emoji" w:cs="Segoe UI Emoji"/>
                <w:lang w:val="en-IN"/>
              </w:rPr>
              <w:t>✅</w:t>
            </w:r>
            <w:r w:rsidRPr="00D97A96">
              <w:rPr>
                <w:lang w:val="en-IN"/>
              </w:rP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25163D89" w14:textId="77777777" w:rsidR="00D97A96" w:rsidRPr="00D97A96" w:rsidRDefault="00D97A96" w:rsidP="00D97A96">
            <w:pPr>
              <w:pStyle w:val="Compact"/>
              <w:ind w:left="720"/>
              <w:rPr>
                <w:lang w:val="en-IN"/>
              </w:rPr>
            </w:pPr>
            <w:r w:rsidRPr="00D97A96">
              <w:rPr>
                <w:rFonts w:ascii="Segoe UI Emoji" w:hAnsi="Segoe UI Emoji" w:cs="Segoe UI Emoji"/>
                <w:lang w:val="en-IN"/>
              </w:rPr>
              <w:t>❌</w:t>
            </w:r>
            <w:r w:rsidRPr="00D97A96">
              <w:rPr>
                <w:lang w:val="en-IN"/>
              </w:rPr>
              <w:t xml:space="preserve"> No</w:t>
            </w:r>
          </w:p>
        </w:tc>
      </w:tr>
    </w:tbl>
    <w:p w14:paraId="573807DA" w14:textId="77777777" w:rsidR="00D97A96" w:rsidRPr="00D23E11" w:rsidRDefault="00D97A96" w:rsidP="00D97A96">
      <w:pPr>
        <w:pStyle w:val="Compact"/>
        <w:rPr>
          <w:lang w:val="en-IN"/>
        </w:rPr>
      </w:pPr>
    </w:p>
    <w:p w14:paraId="7B17A649" w14:textId="77777777" w:rsidR="00D97A96" w:rsidRPr="00FF78CA" w:rsidRDefault="00D23E11" w:rsidP="00D97A96">
      <w:pPr>
        <w:pStyle w:val="Compact"/>
        <w:numPr>
          <w:ilvl w:val="0"/>
          <w:numId w:val="4"/>
        </w:numPr>
        <w:rPr>
          <w:b/>
          <w:bCs/>
          <w:u w:val="single"/>
          <w:lang w:val="en-IN"/>
        </w:rPr>
      </w:pPr>
      <w:r w:rsidRPr="00FF78CA">
        <w:rPr>
          <w:b/>
          <w:bCs/>
          <w:u w:val="single"/>
          <w:lang w:val="en-IN"/>
        </w:rPr>
        <w:t>How is a dictionary different from a list?</w:t>
      </w:r>
    </w:p>
    <w:p w14:paraId="4C5FA6B6" w14:textId="77777777" w:rsidR="00D97A96" w:rsidRDefault="00D97A96" w:rsidP="00D97A96">
      <w:pPr>
        <w:pStyle w:val="Compact"/>
        <w:ind w:left="720"/>
      </w:pPr>
      <w:r w:rsidRPr="00D97A96">
        <w:rPr>
          <w:rFonts w:hAnsi="Symbol"/>
        </w:rPr>
        <w:t></w:t>
      </w:r>
      <w:r>
        <w:t xml:space="preserve">  </w:t>
      </w:r>
      <w:r>
        <w:rPr>
          <w:rStyle w:val="Strong"/>
        </w:rPr>
        <w:t>List</w:t>
      </w:r>
      <w:r>
        <w:t>: like a numbered list you go through by position.</w:t>
      </w:r>
    </w:p>
    <w:p w14:paraId="64992F78" w14:textId="77777777" w:rsidR="00D97A96" w:rsidRDefault="00D97A96" w:rsidP="00D97A96">
      <w:pPr>
        <w:pStyle w:val="Compact"/>
        <w:ind w:left="720"/>
        <w:rPr>
          <w:lang w:val="en-IN"/>
        </w:rPr>
      </w:pPr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Dictionary</w:t>
      </w:r>
      <w:r>
        <w:t>: like a label on a box—open it by name to find what’s inside.</w:t>
      </w:r>
    </w:p>
    <w:p w14:paraId="13722ED9" w14:textId="4BCC8F2E" w:rsidR="00D23E11" w:rsidRPr="00FF78CA" w:rsidRDefault="00D23E11" w:rsidP="00D97A96">
      <w:pPr>
        <w:pStyle w:val="Compact"/>
        <w:numPr>
          <w:ilvl w:val="0"/>
          <w:numId w:val="4"/>
        </w:numPr>
        <w:rPr>
          <w:b/>
          <w:bCs/>
          <w:u w:val="single"/>
          <w:lang w:val="en-IN"/>
        </w:rPr>
      </w:pPr>
      <w:r w:rsidRPr="00FF78CA">
        <w:rPr>
          <w:b/>
          <w:bCs/>
          <w:u w:val="single"/>
          <w:lang w:val="en-IN"/>
        </w:rPr>
        <w:t>What is the default data type of a number with a decimal point?</w:t>
      </w:r>
    </w:p>
    <w:p w14:paraId="2022E6E1" w14:textId="77777777" w:rsidR="00D97A96" w:rsidRDefault="00D97A96" w:rsidP="00D97A96">
      <w:pPr>
        <w:pStyle w:val="Compact"/>
        <w:ind w:left="360"/>
        <w:rPr>
          <w:lang w:val="en-IN"/>
        </w:rPr>
      </w:pPr>
      <w:r w:rsidRPr="00D97A96">
        <w:t xml:space="preserve">In Python, when you write a number with a decimal point—like 3.14 or 2.0—it’s automatically treated as a </w:t>
      </w:r>
      <w:r w:rsidRPr="00D97A96">
        <w:rPr>
          <w:b/>
          <w:bCs/>
        </w:rPr>
        <w:t>float</w:t>
      </w:r>
      <w:r w:rsidRPr="00D97A96">
        <w:t>, which is Python’s default decimal/real number type.</w:t>
      </w:r>
    </w:p>
    <w:p w14:paraId="1E7BE492" w14:textId="66163CC6" w:rsidR="00D23E11" w:rsidRPr="00FF78CA" w:rsidRDefault="00D97A96" w:rsidP="00D97A96">
      <w:pPr>
        <w:pStyle w:val="Compact"/>
        <w:ind w:left="360"/>
        <w:rPr>
          <w:b/>
          <w:bCs/>
          <w:u w:val="single"/>
          <w:lang w:val="en-IN"/>
        </w:rPr>
      </w:pPr>
      <w:r>
        <w:rPr>
          <w:lang w:val="en-IN"/>
        </w:rPr>
        <w:t>10.</w:t>
      </w:r>
      <w:r w:rsidR="00D23E11" w:rsidRPr="00FF78CA">
        <w:rPr>
          <w:b/>
          <w:bCs/>
          <w:u w:val="single"/>
          <w:lang w:val="en-IN"/>
        </w:rPr>
        <w:t>Declare variables of type int, float, string, and complex.</w:t>
      </w:r>
    </w:p>
    <w:p w14:paraId="5197E26B" w14:textId="3B7D3EFA" w:rsidR="00D97A96" w:rsidRDefault="00D97A96" w:rsidP="00D97A96">
      <w:pPr>
        <w:pStyle w:val="Compact"/>
        <w:ind w:left="360"/>
        <w:rPr>
          <w:lang w:val="en-IN"/>
        </w:rPr>
      </w:pPr>
      <w:r>
        <w:rPr>
          <w:lang w:val="en-IN"/>
        </w:rPr>
        <w:t xml:space="preserve">       </w:t>
      </w:r>
      <w:r w:rsidRPr="00D97A96">
        <w:rPr>
          <w:lang w:val="en-IN"/>
        </w:rPr>
        <w:t>1. Integer (whole numbers)</w:t>
      </w:r>
      <w:r>
        <w:rPr>
          <w:lang w:val="en-IN"/>
        </w:rPr>
        <w:t>:</w:t>
      </w:r>
    </w:p>
    <w:p w14:paraId="62992378" w14:textId="17599660" w:rsidR="00D97A96" w:rsidRPr="00D97A96" w:rsidRDefault="00D97A96" w:rsidP="00D97A96">
      <w:pPr>
        <w:pStyle w:val="Compact"/>
        <w:ind w:left="360"/>
        <w:rPr>
          <w:lang w:val="en-IN"/>
        </w:rPr>
      </w:pPr>
      <w:r>
        <w:rPr>
          <w:lang w:val="en-IN"/>
        </w:rPr>
        <w:t xml:space="preserve">            </w:t>
      </w:r>
      <w:proofErr w:type="spellStart"/>
      <w:r w:rsidRPr="00D97A96">
        <w:rPr>
          <w:lang w:val="en-IN"/>
        </w:rPr>
        <w:t>my_int</w:t>
      </w:r>
      <w:proofErr w:type="spellEnd"/>
      <w:r w:rsidRPr="00D97A96">
        <w:rPr>
          <w:lang w:val="en-IN"/>
        </w:rPr>
        <w:t xml:space="preserve"> = 42</w:t>
      </w:r>
    </w:p>
    <w:p w14:paraId="5F49C704" w14:textId="406349B9" w:rsidR="00D97A96" w:rsidRDefault="00D97A96" w:rsidP="00D97A96">
      <w:pPr>
        <w:pStyle w:val="Compact"/>
        <w:ind w:left="360"/>
        <w:rPr>
          <w:lang w:val="en-IN"/>
        </w:rPr>
      </w:pPr>
      <w:r>
        <w:rPr>
          <w:lang w:val="en-IN"/>
        </w:rPr>
        <w:t xml:space="preserve">            </w:t>
      </w:r>
      <w:r w:rsidRPr="00D97A96">
        <w:rPr>
          <w:lang w:val="en-IN"/>
        </w:rPr>
        <w:t>print(type(</w:t>
      </w:r>
      <w:proofErr w:type="spellStart"/>
      <w:r w:rsidRPr="00D97A96">
        <w:rPr>
          <w:lang w:val="en-IN"/>
        </w:rPr>
        <w:t>my_int</w:t>
      </w:r>
      <w:proofErr w:type="spellEnd"/>
      <w:r w:rsidRPr="00D97A96">
        <w:rPr>
          <w:lang w:val="en-IN"/>
        </w:rPr>
        <w:t>))</w:t>
      </w:r>
    </w:p>
    <w:p w14:paraId="0625AAEA" w14:textId="09390526" w:rsidR="00D4091B" w:rsidRPr="00D4091B" w:rsidRDefault="00D97A96" w:rsidP="00D4091B">
      <w:pPr>
        <w:pStyle w:val="Compact"/>
        <w:ind w:left="360"/>
        <w:rPr>
          <w:lang w:val="en-IN"/>
        </w:rPr>
      </w:pPr>
      <w:r>
        <w:rPr>
          <w:lang w:val="en-IN"/>
        </w:rPr>
        <w:t xml:space="preserve">        2.</w:t>
      </w:r>
      <w:r w:rsidR="00D4091B" w:rsidRPr="00D4091B">
        <w:t xml:space="preserve"> </w:t>
      </w:r>
      <w:proofErr w:type="spellStart"/>
      <w:r w:rsidR="00D4091B" w:rsidRPr="00D4091B">
        <w:rPr>
          <w:lang w:val="en-IN"/>
        </w:rPr>
        <w:t>my_float</w:t>
      </w:r>
      <w:proofErr w:type="spellEnd"/>
      <w:r w:rsidR="00D4091B" w:rsidRPr="00D4091B">
        <w:rPr>
          <w:lang w:val="en-IN"/>
        </w:rPr>
        <w:t xml:space="preserve"> = 3.14</w:t>
      </w:r>
    </w:p>
    <w:p w14:paraId="513ACD3D" w14:textId="3C48045C" w:rsidR="00D97A96" w:rsidRDefault="00D4091B" w:rsidP="00D4091B">
      <w:pPr>
        <w:pStyle w:val="Compact"/>
        <w:ind w:left="360"/>
        <w:rPr>
          <w:lang w:val="en-IN"/>
        </w:rPr>
      </w:pPr>
      <w:r>
        <w:rPr>
          <w:lang w:val="en-IN"/>
        </w:rPr>
        <w:t xml:space="preserve">             </w:t>
      </w:r>
      <w:r w:rsidRPr="00D4091B">
        <w:rPr>
          <w:lang w:val="en-IN"/>
        </w:rPr>
        <w:t>print(type(</w:t>
      </w:r>
      <w:proofErr w:type="spellStart"/>
      <w:r w:rsidRPr="00D4091B">
        <w:rPr>
          <w:lang w:val="en-IN"/>
        </w:rPr>
        <w:t>my_float</w:t>
      </w:r>
      <w:proofErr w:type="spellEnd"/>
      <w:r w:rsidRPr="00D4091B">
        <w:rPr>
          <w:lang w:val="en-IN"/>
        </w:rPr>
        <w:t>))</w:t>
      </w:r>
    </w:p>
    <w:p w14:paraId="1D988617" w14:textId="4BE18D76" w:rsidR="00D4091B" w:rsidRPr="00D4091B" w:rsidRDefault="00D4091B" w:rsidP="00D4091B">
      <w:pPr>
        <w:pStyle w:val="Compact"/>
        <w:ind w:left="360"/>
        <w:rPr>
          <w:lang w:val="en-IN"/>
        </w:rPr>
      </w:pPr>
      <w:r>
        <w:rPr>
          <w:lang w:val="en-IN"/>
        </w:rPr>
        <w:t xml:space="preserve">        3.</w:t>
      </w:r>
      <w:r w:rsidRPr="00D4091B">
        <w:t xml:space="preserve"> </w:t>
      </w:r>
      <w:r w:rsidRPr="00D4091B">
        <w:rPr>
          <w:lang w:val="en-IN"/>
        </w:rPr>
        <w:t>3. String (text)</w:t>
      </w:r>
    </w:p>
    <w:p w14:paraId="7F5CDDDE" w14:textId="02AFBA5A" w:rsidR="00D4091B" w:rsidRPr="00D4091B" w:rsidRDefault="00D4091B" w:rsidP="00D4091B">
      <w:pPr>
        <w:pStyle w:val="Compact"/>
        <w:ind w:left="360"/>
        <w:rPr>
          <w:lang w:val="en-IN"/>
        </w:rPr>
      </w:pPr>
      <w:r>
        <w:rPr>
          <w:lang w:val="en-IN"/>
        </w:rPr>
        <w:t xml:space="preserve">             </w:t>
      </w:r>
      <w:proofErr w:type="spellStart"/>
      <w:r w:rsidRPr="00D4091B">
        <w:rPr>
          <w:lang w:val="en-IN"/>
        </w:rPr>
        <w:t>my_str</w:t>
      </w:r>
      <w:proofErr w:type="spellEnd"/>
      <w:r w:rsidRPr="00D4091B">
        <w:rPr>
          <w:lang w:val="en-IN"/>
        </w:rPr>
        <w:t xml:space="preserve"> = "Hello, world!"</w:t>
      </w:r>
    </w:p>
    <w:p w14:paraId="64698C04" w14:textId="20A9C1FE" w:rsidR="00D4091B" w:rsidRDefault="00D4091B" w:rsidP="00D4091B">
      <w:pPr>
        <w:pStyle w:val="Compact"/>
        <w:ind w:left="360"/>
        <w:rPr>
          <w:lang w:val="en-IN"/>
        </w:rPr>
      </w:pPr>
      <w:r>
        <w:rPr>
          <w:lang w:val="en-IN"/>
        </w:rPr>
        <w:t xml:space="preserve">             </w:t>
      </w:r>
      <w:r w:rsidRPr="00D4091B">
        <w:rPr>
          <w:lang w:val="en-IN"/>
        </w:rPr>
        <w:t>print(type(</w:t>
      </w:r>
      <w:proofErr w:type="spellStart"/>
      <w:r w:rsidRPr="00D4091B">
        <w:rPr>
          <w:lang w:val="en-IN"/>
        </w:rPr>
        <w:t>my_str</w:t>
      </w:r>
      <w:proofErr w:type="spellEnd"/>
      <w:r w:rsidRPr="00D4091B">
        <w:rPr>
          <w:lang w:val="en-IN"/>
        </w:rPr>
        <w:t>))</w:t>
      </w:r>
    </w:p>
    <w:p w14:paraId="1839BDC9" w14:textId="7522D4F6" w:rsidR="00D4091B" w:rsidRPr="00D4091B" w:rsidRDefault="00D4091B" w:rsidP="00D4091B">
      <w:pPr>
        <w:pStyle w:val="Compact"/>
        <w:ind w:left="360"/>
        <w:rPr>
          <w:lang w:val="en-IN"/>
        </w:rPr>
      </w:pPr>
      <w:r>
        <w:rPr>
          <w:lang w:val="en-IN"/>
        </w:rPr>
        <w:t xml:space="preserve">         4.</w:t>
      </w:r>
      <w:r w:rsidRPr="00D4091B">
        <w:rPr>
          <w:lang w:val="en-IN"/>
        </w:rPr>
        <w:t>Complex (numbers with real + imaginary parts)</w:t>
      </w:r>
    </w:p>
    <w:p w14:paraId="7A327A4B" w14:textId="04449430" w:rsidR="00D4091B" w:rsidRPr="00D4091B" w:rsidRDefault="00D4091B" w:rsidP="00D4091B">
      <w:pPr>
        <w:pStyle w:val="Compact"/>
        <w:ind w:left="360"/>
        <w:rPr>
          <w:lang w:val="en-IN"/>
        </w:rPr>
      </w:pPr>
      <w:r>
        <w:rPr>
          <w:lang w:val="en-IN"/>
        </w:rPr>
        <w:t xml:space="preserve">            </w:t>
      </w:r>
      <w:proofErr w:type="spellStart"/>
      <w:r w:rsidRPr="00D4091B">
        <w:rPr>
          <w:lang w:val="en-IN"/>
        </w:rPr>
        <w:t>my_complex</w:t>
      </w:r>
      <w:proofErr w:type="spellEnd"/>
      <w:r w:rsidRPr="00D4091B">
        <w:rPr>
          <w:lang w:val="en-IN"/>
        </w:rPr>
        <w:t xml:space="preserve"> = 2 + 3j</w:t>
      </w:r>
    </w:p>
    <w:p w14:paraId="2B563104" w14:textId="48AD02F1" w:rsidR="00D97A96" w:rsidRDefault="00D4091B" w:rsidP="00D4091B">
      <w:pPr>
        <w:pStyle w:val="Compact"/>
        <w:ind w:left="360"/>
        <w:rPr>
          <w:lang w:val="en-IN"/>
        </w:rPr>
      </w:pPr>
      <w:r>
        <w:rPr>
          <w:lang w:val="en-IN"/>
        </w:rPr>
        <w:t xml:space="preserve">            </w:t>
      </w:r>
      <w:r w:rsidRPr="00D4091B">
        <w:rPr>
          <w:lang w:val="en-IN"/>
        </w:rPr>
        <w:t>print(type(</w:t>
      </w:r>
      <w:proofErr w:type="spellStart"/>
      <w:r w:rsidRPr="00D4091B">
        <w:rPr>
          <w:lang w:val="en-IN"/>
        </w:rPr>
        <w:t>my_complex</w:t>
      </w:r>
      <w:proofErr w:type="spellEnd"/>
      <w:r w:rsidRPr="00D4091B">
        <w:rPr>
          <w:lang w:val="en-IN"/>
        </w:rPr>
        <w:t>))</w:t>
      </w:r>
    </w:p>
    <w:p w14:paraId="5275B360" w14:textId="77777777" w:rsidR="00D4091B" w:rsidRPr="00D4091B" w:rsidRDefault="00D4091B" w:rsidP="00D4091B">
      <w:pPr>
        <w:pStyle w:val="Compact"/>
        <w:ind w:left="360"/>
        <w:rPr>
          <w:lang w:val="en-IN"/>
        </w:rPr>
      </w:pPr>
      <w:r w:rsidRPr="00D4091B">
        <w:rPr>
          <w:lang w:val="en-IN"/>
        </w:rPr>
        <w:t xml:space="preserve">  </w:t>
      </w:r>
      <w:proofErr w:type="spellStart"/>
      <w:r w:rsidRPr="00D4091B">
        <w:rPr>
          <w:b/>
          <w:bCs/>
          <w:lang w:val="en-IN"/>
        </w:rPr>
        <w:t>my_int</w:t>
      </w:r>
      <w:proofErr w:type="spellEnd"/>
      <w:r w:rsidRPr="00D4091B">
        <w:rPr>
          <w:b/>
          <w:bCs/>
          <w:lang w:val="en-IN"/>
        </w:rPr>
        <w:t xml:space="preserve"> = 42</w:t>
      </w:r>
      <w:r w:rsidRPr="00D4091B">
        <w:rPr>
          <w:lang w:val="en-IN"/>
        </w:rPr>
        <w:t xml:space="preserve"> → a whole number (int)</w:t>
      </w:r>
    </w:p>
    <w:p w14:paraId="086F53D4" w14:textId="77777777" w:rsidR="00D4091B" w:rsidRPr="00D4091B" w:rsidRDefault="00D4091B" w:rsidP="00D4091B">
      <w:pPr>
        <w:pStyle w:val="Compact"/>
        <w:ind w:left="360"/>
        <w:rPr>
          <w:lang w:val="en-IN"/>
        </w:rPr>
      </w:pPr>
      <w:r w:rsidRPr="00D4091B">
        <w:rPr>
          <w:lang w:val="en-IN"/>
        </w:rPr>
        <w:t xml:space="preserve">  </w:t>
      </w:r>
      <w:proofErr w:type="spellStart"/>
      <w:r w:rsidRPr="00D4091B">
        <w:rPr>
          <w:b/>
          <w:bCs/>
          <w:lang w:val="en-IN"/>
        </w:rPr>
        <w:t>my_float</w:t>
      </w:r>
      <w:proofErr w:type="spellEnd"/>
      <w:r w:rsidRPr="00D4091B">
        <w:rPr>
          <w:b/>
          <w:bCs/>
          <w:lang w:val="en-IN"/>
        </w:rPr>
        <w:t xml:space="preserve"> = 3.14</w:t>
      </w:r>
      <w:r w:rsidRPr="00D4091B">
        <w:rPr>
          <w:lang w:val="en-IN"/>
        </w:rPr>
        <w:t xml:space="preserve"> → a decimal number (float)</w:t>
      </w:r>
    </w:p>
    <w:p w14:paraId="31EF9959" w14:textId="77777777" w:rsidR="00D4091B" w:rsidRPr="00D4091B" w:rsidRDefault="00D4091B" w:rsidP="00D4091B">
      <w:pPr>
        <w:pStyle w:val="Compact"/>
        <w:ind w:left="360"/>
        <w:rPr>
          <w:lang w:val="en-IN"/>
        </w:rPr>
      </w:pPr>
      <w:r w:rsidRPr="00D4091B">
        <w:rPr>
          <w:lang w:val="en-IN"/>
        </w:rPr>
        <w:t xml:space="preserve">  </w:t>
      </w:r>
      <w:proofErr w:type="spellStart"/>
      <w:r w:rsidRPr="00D4091B">
        <w:rPr>
          <w:b/>
          <w:bCs/>
          <w:lang w:val="en-IN"/>
        </w:rPr>
        <w:t>my_str</w:t>
      </w:r>
      <w:proofErr w:type="spellEnd"/>
      <w:r w:rsidRPr="00D4091B">
        <w:rPr>
          <w:b/>
          <w:bCs/>
          <w:lang w:val="en-IN"/>
        </w:rPr>
        <w:t xml:space="preserve"> = "Hello..."</w:t>
      </w:r>
      <w:r w:rsidRPr="00D4091B">
        <w:rPr>
          <w:lang w:val="en-IN"/>
        </w:rPr>
        <w:t xml:space="preserve"> → text (string)</w:t>
      </w:r>
    </w:p>
    <w:p w14:paraId="4FDAC10D" w14:textId="77777777" w:rsidR="00D4091B" w:rsidRPr="00D4091B" w:rsidRDefault="00D4091B" w:rsidP="00D4091B">
      <w:pPr>
        <w:pStyle w:val="Compact"/>
        <w:ind w:left="360"/>
        <w:rPr>
          <w:lang w:val="en-IN"/>
        </w:rPr>
      </w:pPr>
      <w:r w:rsidRPr="00D4091B">
        <w:rPr>
          <w:lang w:val="en-IN"/>
        </w:rPr>
        <w:t xml:space="preserve">  </w:t>
      </w:r>
      <w:proofErr w:type="spellStart"/>
      <w:r w:rsidRPr="00D4091B">
        <w:rPr>
          <w:b/>
          <w:bCs/>
          <w:lang w:val="en-IN"/>
        </w:rPr>
        <w:t>my_complex</w:t>
      </w:r>
      <w:proofErr w:type="spellEnd"/>
      <w:r w:rsidRPr="00D4091B">
        <w:rPr>
          <w:b/>
          <w:bCs/>
          <w:lang w:val="en-IN"/>
        </w:rPr>
        <w:t xml:space="preserve"> = 2+3j</w:t>
      </w:r>
      <w:r w:rsidRPr="00D4091B">
        <w:rPr>
          <w:lang w:val="en-IN"/>
        </w:rPr>
        <w:t xml:space="preserve"> → a complex number with real and imaginary parts</w:t>
      </w:r>
    </w:p>
    <w:p w14:paraId="7792F2FE" w14:textId="77777777" w:rsidR="00D4091B" w:rsidRPr="00D23E11" w:rsidRDefault="00D4091B" w:rsidP="00D4091B">
      <w:pPr>
        <w:pStyle w:val="Compact"/>
        <w:ind w:left="360"/>
        <w:rPr>
          <w:lang w:val="en-IN"/>
        </w:rPr>
      </w:pPr>
    </w:p>
    <w:p w14:paraId="11FC6F30" w14:textId="5AFE5228" w:rsidR="00D23E11" w:rsidRPr="00FF78CA" w:rsidRDefault="00D97A96" w:rsidP="00D97A96">
      <w:pPr>
        <w:pStyle w:val="Compact"/>
        <w:ind w:left="360"/>
        <w:rPr>
          <w:b/>
          <w:bCs/>
          <w:u w:val="single"/>
          <w:lang w:val="en-IN"/>
        </w:rPr>
      </w:pPr>
      <w:r w:rsidRPr="00FF78CA">
        <w:rPr>
          <w:b/>
          <w:bCs/>
          <w:u w:val="single"/>
          <w:lang w:val="en-IN"/>
        </w:rPr>
        <w:lastRenderedPageBreak/>
        <w:t>11.</w:t>
      </w:r>
      <w:r w:rsidR="00D23E11" w:rsidRPr="00FF78CA">
        <w:rPr>
          <w:b/>
          <w:bCs/>
          <w:u w:val="single"/>
          <w:lang w:val="en-IN"/>
        </w:rPr>
        <w:t>Take any 3 datatypes examples and check type of each variable using the type() function.</w:t>
      </w:r>
    </w:p>
    <w:p w14:paraId="74CCF07F" w14:textId="77777777" w:rsidR="00D4091B" w:rsidRPr="00D4091B" w:rsidRDefault="00D4091B" w:rsidP="00D4091B">
      <w:pPr>
        <w:pStyle w:val="Compact"/>
        <w:ind w:left="360"/>
        <w:rPr>
          <w:lang w:val="en-IN"/>
        </w:rPr>
      </w:pPr>
      <w:proofErr w:type="spellStart"/>
      <w:r w:rsidRPr="00D4091B">
        <w:rPr>
          <w:lang w:val="en-IN"/>
        </w:rPr>
        <w:t>num</w:t>
      </w:r>
      <w:proofErr w:type="spellEnd"/>
      <w:r w:rsidRPr="00D4091B">
        <w:rPr>
          <w:lang w:val="en-IN"/>
        </w:rPr>
        <w:t xml:space="preserve"> = 100</w:t>
      </w:r>
    </w:p>
    <w:p w14:paraId="75333E68" w14:textId="77777777" w:rsidR="00D4091B" w:rsidRPr="00D4091B" w:rsidRDefault="00D4091B" w:rsidP="00D4091B">
      <w:pPr>
        <w:pStyle w:val="Compact"/>
        <w:ind w:left="360"/>
        <w:rPr>
          <w:lang w:val="en-IN"/>
        </w:rPr>
      </w:pPr>
      <w:r w:rsidRPr="00D4091B">
        <w:rPr>
          <w:lang w:val="en-IN"/>
        </w:rPr>
        <w:t>print(type(</w:t>
      </w:r>
      <w:proofErr w:type="spellStart"/>
      <w:r w:rsidRPr="00D4091B">
        <w:rPr>
          <w:lang w:val="en-IN"/>
        </w:rPr>
        <w:t>num</w:t>
      </w:r>
      <w:proofErr w:type="spellEnd"/>
      <w:r w:rsidRPr="00D4091B">
        <w:rPr>
          <w:lang w:val="en-IN"/>
        </w:rPr>
        <w:t>))  # → &lt;class 'int'&gt;</w:t>
      </w:r>
    </w:p>
    <w:p w14:paraId="0510F7EC" w14:textId="77777777" w:rsidR="00D4091B" w:rsidRDefault="00D4091B" w:rsidP="00D4091B">
      <w:pPr>
        <w:pStyle w:val="Compact"/>
        <w:rPr>
          <w:lang w:val="en-IN"/>
        </w:rPr>
      </w:pPr>
      <w:r>
        <w:rPr>
          <w:lang w:val="en-IN"/>
        </w:rPr>
        <w:t xml:space="preserve">      </w:t>
      </w:r>
    </w:p>
    <w:p w14:paraId="4BD48567" w14:textId="682C37F1" w:rsidR="00D4091B" w:rsidRPr="00D4091B" w:rsidRDefault="00D4091B" w:rsidP="00D4091B">
      <w:pPr>
        <w:pStyle w:val="Compact"/>
        <w:rPr>
          <w:lang w:val="en-IN"/>
        </w:rPr>
      </w:pPr>
      <w:r>
        <w:rPr>
          <w:lang w:val="en-IN"/>
        </w:rPr>
        <w:t xml:space="preserve">      </w:t>
      </w:r>
      <w:r w:rsidRPr="00D4091B">
        <w:rPr>
          <w:lang w:val="en-IN"/>
        </w:rPr>
        <w:t># Example 2: Float</w:t>
      </w:r>
    </w:p>
    <w:p w14:paraId="330E8D98" w14:textId="77777777" w:rsidR="00D4091B" w:rsidRPr="00D4091B" w:rsidRDefault="00D4091B" w:rsidP="00D4091B">
      <w:pPr>
        <w:pStyle w:val="Compact"/>
        <w:ind w:left="360"/>
        <w:rPr>
          <w:lang w:val="en-IN"/>
        </w:rPr>
      </w:pPr>
      <w:r w:rsidRPr="00D4091B">
        <w:rPr>
          <w:lang w:val="en-IN"/>
        </w:rPr>
        <w:t>pi = 3.14159</w:t>
      </w:r>
    </w:p>
    <w:p w14:paraId="505ADD81" w14:textId="77777777" w:rsidR="00D4091B" w:rsidRPr="00D4091B" w:rsidRDefault="00D4091B" w:rsidP="00D4091B">
      <w:pPr>
        <w:pStyle w:val="Compact"/>
        <w:ind w:left="360"/>
        <w:rPr>
          <w:lang w:val="en-IN"/>
        </w:rPr>
      </w:pPr>
      <w:r w:rsidRPr="00D4091B">
        <w:rPr>
          <w:lang w:val="en-IN"/>
        </w:rPr>
        <w:t>print(type(pi))   # → &lt;class 'float'&gt;</w:t>
      </w:r>
    </w:p>
    <w:p w14:paraId="48F07D2C" w14:textId="77777777" w:rsidR="00D4091B" w:rsidRPr="00D4091B" w:rsidRDefault="00D4091B" w:rsidP="00D4091B">
      <w:pPr>
        <w:pStyle w:val="Compact"/>
        <w:ind w:left="360"/>
        <w:rPr>
          <w:lang w:val="en-IN"/>
        </w:rPr>
      </w:pPr>
    </w:p>
    <w:p w14:paraId="4CFEDC9F" w14:textId="77777777" w:rsidR="00D4091B" w:rsidRPr="00D4091B" w:rsidRDefault="00D4091B" w:rsidP="00D4091B">
      <w:pPr>
        <w:pStyle w:val="Compact"/>
        <w:ind w:left="360"/>
        <w:rPr>
          <w:lang w:val="en-IN"/>
        </w:rPr>
      </w:pPr>
      <w:r w:rsidRPr="00D4091B">
        <w:rPr>
          <w:lang w:val="en-IN"/>
        </w:rPr>
        <w:t># Example 3: String</w:t>
      </w:r>
    </w:p>
    <w:p w14:paraId="68629F38" w14:textId="77777777" w:rsidR="00D4091B" w:rsidRPr="00D4091B" w:rsidRDefault="00D4091B" w:rsidP="00D4091B">
      <w:pPr>
        <w:pStyle w:val="Compact"/>
        <w:ind w:left="360"/>
        <w:rPr>
          <w:lang w:val="en-IN"/>
        </w:rPr>
      </w:pPr>
      <w:r w:rsidRPr="00D4091B">
        <w:rPr>
          <w:lang w:val="en-IN"/>
        </w:rPr>
        <w:t>greeting = "Hello!"</w:t>
      </w:r>
    </w:p>
    <w:p w14:paraId="0AAC0650" w14:textId="693AE1EF" w:rsidR="00D4091B" w:rsidRPr="00D23E11" w:rsidRDefault="00D4091B" w:rsidP="00D4091B">
      <w:pPr>
        <w:pStyle w:val="Compact"/>
        <w:ind w:left="360"/>
        <w:rPr>
          <w:lang w:val="en-IN"/>
        </w:rPr>
      </w:pPr>
      <w:r w:rsidRPr="00D4091B">
        <w:rPr>
          <w:lang w:val="en-IN"/>
        </w:rPr>
        <w:t>print(type(greeting))  # → &lt;class 'str'&gt;</w:t>
      </w:r>
    </w:p>
    <w:p w14:paraId="1C42361E" w14:textId="154DB944" w:rsidR="00D23E11" w:rsidRPr="00FF78CA" w:rsidRDefault="00D97A96" w:rsidP="00D97A96">
      <w:pPr>
        <w:pStyle w:val="Compact"/>
        <w:ind w:left="360"/>
        <w:rPr>
          <w:b/>
          <w:bCs/>
          <w:u w:val="single"/>
          <w:lang w:val="en-IN"/>
        </w:rPr>
      </w:pPr>
      <w:r w:rsidRPr="00FF78CA">
        <w:rPr>
          <w:b/>
          <w:bCs/>
          <w:u w:val="single"/>
          <w:lang w:val="en-IN"/>
        </w:rPr>
        <w:t>12.</w:t>
      </w:r>
      <w:r w:rsidR="00D23E11" w:rsidRPr="00FF78CA">
        <w:rPr>
          <w:b/>
          <w:bCs/>
          <w:u w:val="single"/>
          <w:lang w:val="en-IN"/>
        </w:rPr>
        <w:t>What happens if you try to add a string and an integer?</w:t>
      </w:r>
    </w:p>
    <w:p w14:paraId="66CE4AF7" w14:textId="46FA4762" w:rsidR="00D4091B" w:rsidRDefault="00D4091B" w:rsidP="00D97A96">
      <w:pPr>
        <w:pStyle w:val="Compact"/>
        <w:ind w:left="360"/>
      </w:pPr>
      <w:r w:rsidRPr="00D4091B">
        <w:t xml:space="preserve">If you try to add (concatenate) a </w:t>
      </w:r>
      <w:r w:rsidRPr="00D4091B">
        <w:rPr>
          <w:b/>
          <w:bCs/>
        </w:rPr>
        <w:t>string</w:t>
      </w:r>
      <w:r w:rsidRPr="00D4091B">
        <w:t xml:space="preserve"> and an </w:t>
      </w:r>
      <w:r w:rsidRPr="00D4091B">
        <w:rPr>
          <w:b/>
          <w:bCs/>
        </w:rPr>
        <w:t>integer</w:t>
      </w:r>
      <w:r w:rsidRPr="00D4091B">
        <w:t xml:space="preserve"> in Python using the + operator—like this:</w:t>
      </w:r>
    </w:p>
    <w:p w14:paraId="3F75716A" w14:textId="77777777" w:rsidR="00D4091B" w:rsidRPr="00D4091B" w:rsidRDefault="00D4091B" w:rsidP="00D4091B">
      <w:pPr>
        <w:pStyle w:val="Compact"/>
        <w:ind w:left="360"/>
        <w:rPr>
          <w:lang w:val="en-IN"/>
        </w:rPr>
      </w:pPr>
      <w:r w:rsidRPr="00D4091B">
        <w:rPr>
          <w:lang w:val="en-IN"/>
        </w:rPr>
        <w:t>"Age: " + 25</w:t>
      </w:r>
    </w:p>
    <w:p w14:paraId="5E42FFD6" w14:textId="178CC681" w:rsidR="00D4091B" w:rsidRDefault="00D4091B" w:rsidP="00D4091B">
      <w:pPr>
        <w:pStyle w:val="Compact"/>
        <w:ind w:left="360"/>
        <w:rPr>
          <w:lang w:val="en-IN"/>
        </w:rPr>
      </w:pPr>
      <w:r w:rsidRPr="00D4091B">
        <w:rPr>
          <w:lang w:val="en-IN"/>
        </w:rPr>
        <w:t xml:space="preserve">—it will raise a </w:t>
      </w:r>
      <w:proofErr w:type="spellStart"/>
      <w:r w:rsidRPr="00D4091B">
        <w:rPr>
          <w:lang w:val="en-IN"/>
        </w:rPr>
        <w:t>TypeError</w:t>
      </w:r>
      <w:proofErr w:type="spellEnd"/>
      <w:r w:rsidRPr="00D4091B">
        <w:rPr>
          <w:lang w:val="en-IN"/>
        </w:rPr>
        <w:t>:</w:t>
      </w:r>
    </w:p>
    <w:p w14:paraId="1E565BF1" w14:textId="77777777" w:rsidR="00D4091B" w:rsidRPr="00D4091B" w:rsidRDefault="00D4091B" w:rsidP="00D4091B">
      <w:pPr>
        <w:pStyle w:val="Compact"/>
        <w:ind w:left="360"/>
        <w:rPr>
          <w:lang w:val="en-IN"/>
        </w:rPr>
      </w:pPr>
      <w:proofErr w:type="spellStart"/>
      <w:r w:rsidRPr="00D4091B">
        <w:rPr>
          <w:lang w:val="en-IN"/>
        </w:rPr>
        <w:t>TypeError</w:t>
      </w:r>
      <w:proofErr w:type="spellEnd"/>
      <w:r w:rsidRPr="00D4091B">
        <w:rPr>
          <w:lang w:val="en-IN"/>
        </w:rPr>
        <w:t>: can only concatenate str (not "int") to str</w:t>
      </w:r>
    </w:p>
    <w:p w14:paraId="5BF8A0E8" w14:textId="7211E784" w:rsidR="00D4091B" w:rsidRDefault="00D4091B" w:rsidP="00D4091B">
      <w:pPr>
        <w:pStyle w:val="Compact"/>
        <w:ind w:left="360"/>
        <w:rPr>
          <w:lang w:val="en-IN"/>
        </w:rPr>
      </w:pPr>
      <w:r w:rsidRPr="00D4091B">
        <w:rPr>
          <w:lang w:val="en-IN"/>
        </w:rPr>
        <w:t>Why? Because Python is strongly typed and won't automatically convert the integer to a string</w:t>
      </w:r>
    </w:p>
    <w:p w14:paraId="3322E0C9" w14:textId="458E6995" w:rsidR="00D23E11" w:rsidRPr="00FF78CA" w:rsidRDefault="00D4091B" w:rsidP="00D4091B">
      <w:pPr>
        <w:pStyle w:val="Compact"/>
        <w:rPr>
          <w:b/>
          <w:bCs/>
          <w:u w:val="single"/>
          <w:lang w:val="en-IN"/>
        </w:rPr>
      </w:pPr>
      <w:r>
        <w:rPr>
          <w:lang w:val="en-IN"/>
        </w:rPr>
        <w:t xml:space="preserve">       </w:t>
      </w:r>
      <w:r w:rsidR="00D97A96" w:rsidRPr="00FF78CA">
        <w:rPr>
          <w:b/>
          <w:bCs/>
          <w:u w:val="single"/>
          <w:lang w:val="en-IN"/>
        </w:rPr>
        <w:t>13.</w:t>
      </w:r>
      <w:r w:rsidR="00D23E11" w:rsidRPr="00FF78CA">
        <w:rPr>
          <w:b/>
          <w:bCs/>
          <w:u w:val="single"/>
          <w:lang w:val="en-IN"/>
        </w:rPr>
        <w:t>What is the output of:</w:t>
      </w:r>
    </w:p>
    <w:p w14:paraId="5C164839" w14:textId="77777777" w:rsidR="00D23E11" w:rsidRPr="00D23E11" w:rsidRDefault="00D23E11" w:rsidP="00D23E11">
      <w:pPr>
        <w:pStyle w:val="Compact"/>
        <w:numPr>
          <w:ilvl w:val="1"/>
          <w:numId w:val="4"/>
        </w:numPr>
        <w:rPr>
          <w:lang w:val="en-IN"/>
        </w:rPr>
      </w:pPr>
      <w:r w:rsidRPr="00D23E11">
        <w:rPr>
          <w:lang w:val="en-IN"/>
        </w:rPr>
        <w:t>x = [1, 2, 3]</w:t>
      </w:r>
    </w:p>
    <w:p w14:paraId="5DDD9E4D" w14:textId="77777777" w:rsidR="00D23E11" w:rsidRPr="00D23E11" w:rsidRDefault="00D23E11" w:rsidP="00D23E11">
      <w:pPr>
        <w:pStyle w:val="Compact"/>
        <w:numPr>
          <w:ilvl w:val="1"/>
          <w:numId w:val="4"/>
        </w:numPr>
        <w:rPr>
          <w:lang w:val="en-IN"/>
        </w:rPr>
      </w:pPr>
      <w:r w:rsidRPr="00D23E11">
        <w:rPr>
          <w:lang w:val="en-IN"/>
        </w:rPr>
        <w:t>y = (1, 2, 3)</w:t>
      </w:r>
    </w:p>
    <w:p w14:paraId="1A0EE9E2" w14:textId="77777777" w:rsidR="00D23E11" w:rsidRPr="00D23E11" w:rsidRDefault="00D23E11" w:rsidP="00D23E11">
      <w:pPr>
        <w:pStyle w:val="Compact"/>
        <w:numPr>
          <w:ilvl w:val="1"/>
          <w:numId w:val="4"/>
        </w:numPr>
        <w:rPr>
          <w:lang w:val="en-IN"/>
        </w:rPr>
      </w:pPr>
      <w:r w:rsidRPr="00D23E11">
        <w:rPr>
          <w:lang w:val="en-IN"/>
        </w:rPr>
        <w:t>z = {1, 2, 3}</w:t>
      </w:r>
    </w:p>
    <w:p w14:paraId="24BFB7F7" w14:textId="211F4D45" w:rsidR="00FF78CA" w:rsidRDefault="00D23E11" w:rsidP="00FF78CA">
      <w:pPr>
        <w:pStyle w:val="Compact"/>
        <w:numPr>
          <w:ilvl w:val="1"/>
          <w:numId w:val="4"/>
        </w:numPr>
        <w:rPr>
          <w:lang w:val="en-IN"/>
        </w:rPr>
      </w:pPr>
      <w:r w:rsidRPr="00D23E11">
        <w:rPr>
          <w:lang w:val="en-IN"/>
        </w:rPr>
        <w:t>print(type(x), type(y), type(z)</w:t>
      </w:r>
      <w:r w:rsidRPr="00FF78CA">
        <w:rPr>
          <w:lang w:val="en-IN"/>
        </w:rPr>
        <w:t>)</w:t>
      </w:r>
    </w:p>
    <w:p w14:paraId="717C59BB" w14:textId="2724FBA7" w:rsidR="00FF78CA" w:rsidRPr="00FF78CA" w:rsidRDefault="00FF78CA" w:rsidP="00FF78CA">
      <w:pPr>
        <w:pStyle w:val="Compact"/>
        <w:rPr>
          <w:lang w:val="en-IN"/>
        </w:rPr>
      </w:pPr>
      <w:r>
        <w:rPr>
          <w:lang w:val="en-IN"/>
        </w:rPr>
        <w:t xml:space="preserve">        OUTPUT:</w:t>
      </w:r>
    </w:p>
    <w:p w14:paraId="45BA5D46" w14:textId="12F0C82E" w:rsidR="00FF78CA" w:rsidRPr="00FF78CA" w:rsidRDefault="00FF78CA" w:rsidP="00FF78CA">
      <w:pPr>
        <w:pStyle w:val="Compact"/>
        <w:rPr>
          <w:lang w:val="en-IN"/>
        </w:rPr>
      </w:pPr>
      <w:r>
        <w:rPr>
          <w:lang w:val="en-IN"/>
        </w:rPr>
        <w:t xml:space="preserve">         </w:t>
      </w:r>
      <w:r w:rsidRPr="00FF78CA">
        <w:rPr>
          <w:lang w:val="en-IN"/>
        </w:rPr>
        <w:t>&lt;class 'list'&gt; &lt;class 'tuple'&gt; &lt;class 'set'&gt;</w:t>
      </w:r>
    </w:p>
    <w:p w14:paraId="36589A64" w14:textId="049E53D7" w:rsidR="00D23E11" w:rsidRPr="00FF78CA" w:rsidRDefault="00D97A96" w:rsidP="00FF78CA">
      <w:pPr>
        <w:pStyle w:val="Compact"/>
        <w:rPr>
          <w:b/>
          <w:bCs/>
          <w:u w:val="single"/>
          <w:lang w:val="en-IN"/>
        </w:rPr>
      </w:pPr>
      <w:r w:rsidRPr="00FF78CA">
        <w:rPr>
          <w:b/>
          <w:bCs/>
          <w:u w:val="single"/>
          <w:lang w:val="en-IN"/>
        </w:rPr>
        <w:t>14.</w:t>
      </w:r>
      <w:r w:rsidR="00D23E11" w:rsidRPr="00FF78CA">
        <w:rPr>
          <w:b/>
          <w:bCs/>
          <w:u w:val="single"/>
          <w:lang w:val="en-IN"/>
        </w:rPr>
        <w:t>Can you change a value in a tuple once it is defined? Why or why not?</w:t>
      </w:r>
    </w:p>
    <w:p w14:paraId="592C1A1D" w14:textId="0FA18970" w:rsidR="00FF78CA" w:rsidRDefault="00FF78CA" w:rsidP="00FF78CA">
      <w:pPr>
        <w:pStyle w:val="Compact"/>
        <w:rPr>
          <w:lang w:val="en-IN"/>
        </w:rPr>
      </w:pPr>
      <w:r w:rsidRPr="00FF78CA">
        <w:t xml:space="preserve">No, you </w:t>
      </w:r>
      <w:r w:rsidRPr="00FF78CA">
        <w:rPr>
          <w:b/>
          <w:bCs/>
        </w:rPr>
        <w:t>cannot</w:t>
      </w:r>
      <w:r w:rsidRPr="00FF78CA">
        <w:t xml:space="preserve"> change a value in a tuple once it’s defined. That’s because tuples are </w:t>
      </w:r>
      <w:r w:rsidRPr="00FF78CA">
        <w:rPr>
          <w:b/>
          <w:bCs/>
        </w:rPr>
        <w:t>immutable</w:t>
      </w:r>
      <w:r w:rsidRPr="00FF78CA">
        <w:t>, meaning their contents are fixed and can’t be altered directly</w:t>
      </w:r>
      <w:r>
        <w:t>.</w:t>
      </w:r>
    </w:p>
    <w:p w14:paraId="2418511C" w14:textId="31DCE97B" w:rsidR="00D23E11" w:rsidRPr="00BF4715" w:rsidRDefault="00D97A96" w:rsidP="00FF78CA">
      <w:pPr>
        <w:pStyle w:val="Compact"/>
        <w:rPr>
          <w:b/>
          <w:bCs/>
          <w:u w:val="single"/>
          <w:lang w:val="en-IN"/>
        </w:rPr>
      </w:pPr>
      <w:r w:rsidRPr="00BF4715">
        <w:rPr>
          <w:b/>
          <w:bCs/>
          <w:u w:val="single"/>
          <w:lang w:val="en-IN"/>
        </w:rPr>
        <w:t>15.</w:t>
      </w:r>
      <w:r w:rsidR="00D23E11" w:rsidRPr="00BF4715">
        <w:rPr>
          <w:b/>
          <w:bCs/>
          <w:u w:val="single"/>
          <w:lang w:val="en-IN"/>
        </w:rPr>
        <w:t>Is reassignment possible for immutable datatypes?</w:t>
      </w:r>
    </w:p>
    <w:p w14:paraId="637EDA33" w14:textId="2C9E3AEA" w:rsidR="00FF78CA" w:rsidRDefault="00FF78CA" w:rsidP="00FF78CA">
      <w:pPr>
        <w:pStyle w:val="Compact"/>
        <w:rPr>
          <w:lang w:val="en-IN"/>
        </w:rPr>
      </w:pPr>
      <w:r w:rsidRPr="00FF78CA">
        <w:t xml:space="preserve">Yes, reassignment </w:t>
      </w:r>
      <w:r w:rsidRPr="00FF78CA">
        <w:rPr>
          <w:b/>
          <w:bCs/>
        </w:rPr>
        <w:t>is possible</w:t>
      </w:r>
      <w:r w:rsidRPr="00FF78CA">
        <w:t xml:space="preserve"> for immutable data types—but it's </w:t>
      </w:r>
      <w:r w:rsidRPr="00FF78CA">
        <w:rPr>
          <w:b/>
          <w:bCs/>
        </w:rPr>
        <w:t>not modifying</w:t>
      </w:r>
      <w:r w:rsidRPr="00FF78CA">
        <w:t xml:space="preserve"> the original object. You’re simply pointing the variable to a </w:t>
      </w:r>
      <w:r w:rsidRPr="00FF78CA">
        <w:rPr>
          <w:b/>
          <w:bCs/>
        </w:rPr>
        <w:t>new</w:t>
      </w:r>
      <w:r w:rsidRPr="00FF78CA">
        <w:t xml:space="preserve"> object.</w:t>
      </w:r>
    </w:p>
    <w:p w14:paraId="17D98F83" w14:textId="77777777" w:rsidR="00FF78CA" w:rsidRPr="00D23E11" w:rsidRDefault="00FF78CA" w:rsidP="00FF78CA">
      <w:pPr>
        <w:pStyle w:val="Compact"/>
        <w:rPr>
          <w:lang w:val="en-IN"/>
        </w:rPr>
      </w:pPr>
    </w:p>
    <w:p w14:paraId="6E6E2C24" w14:textId="350694CE" w:rsidR="000B486A" w:rsidRDefault="000B486A" w:rsidP="00D23E11">
      <w:pPr>
        <w:pStyle w:val="Compact"/>
      </w:pPr>
    </w:p>
    <w:sectPr w:rsidR="000B486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55AD02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B4244A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12E7CB7"/>
    <w:multiLevelType w:val="multilevel"/>
    <w:tmpl w:val="AA8EB3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7D517E4"/>
    <w:multiLevelType w:val="multilevel"/>
    <w:tmpl w:val="8B804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A994112"/>
    <w:multiLevelType w:val="multilevel"/>
    <w:tmpl w:val="DBCEF222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3C9E3E9A"/>
    <w:multiLevelType w:val="multilevel"/>
    <w:tmpl w:val="BE3A4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4F408A5"/>
    <w:multiLevelType w:val="multilevel"/>
    <w:tmpl w:val="9CB08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12C172C"/>
    <w:multiLevelType w:val="multilevel"/>
    <w:tmpl w:val="2AFECD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590060F"/>
    <w:multiLevelType w:val="multilevel"/>
    <w:tmpl w:val="2CEA86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1547F61"/>
    <w:multiLevelType w:val="multilevel"/>
    <w:tmpl w:val="0062E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8581DAC"/>
    <w:multiLevelType w:val="multilevel"/>
    <w:tmpl w:val="F8D815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98159629">
    <w:abstractNumId w:val="0"/>
  </w:num>
  <w:num w:numId="2" w16cid:durableId="168748726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65907020">
    <w:abstractNumId w:val="4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4" w16cid:durableId="30613279">
    <w:abstractNumId w:val="8"/>
  </w:num>
  <w:num w:numId="5" w16cid:durableId="1868057588">
    <w:abstractNumId w:val="3"/>
  </w:num>
  <w:num w:numId="6" w16cid:durableId="2040351133">
    <w:abstractNumId w:val="6"/>
  </w:num>
  <w:num w:numId="7" w16cid:durableId="563293659">
    <w:abstractNumId w:val="10"/>
  </w:num>
  <w:num w:numId="8" w16cid:durableId="1769735578">
    <w:abstractNumId w:val="7"/>
  </w:num>
  <w:num w:numId="9" w16cid:durableId="1648316057">
    <w:abstractNumId w:val="9"/>
  </w:num>
  <w:num w:numId="10" w16cid:durableId="1918974512">
    <w:abstractNumId w:val="2"/>
  </w:num>
  <w:num w:numId="11" w16cid:durableId="53092529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5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B486A"/>
    <w:rsid w:val="000B486A"/>
    <w:rsid w:val="00160E7E"/>
    <w:rsid w:val="002C4315"/>
    <w:rsid w:val="004A1600"/>
    <w:rsid w:val="00994F32"/>
    <w:rsid w:val="00B85C5C"/>
    <w:rsid w:val="00BF4715"/>
    <w:rsid w:val="00D21E6F"/>
    <w:rsid w:val="00D23E11"/>
    <w:rsid w:val="00D4091B"/>
    <w:rsid w:val="00D97A96"/>
    <w:rsid w:val="00FF7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AA199"/>
  <w15:docId w15:val="{5AFCF2BE-5016-49E6-90F9-FA67215BC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D97A96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  <w:style w:type="character" w:styleId="Strong">
    <w:name w:val="Strong"/>
    <w:basedOn w:val="DefaultParagraphFont"/>
    <w:uiPriority w:val="22"/>
    <w:qFormat/>
    <w:rsid w:val="00D97A9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10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54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8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8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4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4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6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0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4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3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7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9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5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1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1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71</Words>
  <Characters>382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harga Parveen</dc:creator>
  <cp:keywords/>
  <cp:lastModifiedBy>Dharga Parveen</cp:lastModifiedBy>
  <cp:revision>2</cp:revision>
  <dcterms:created xsi:type="dcterms:W3CDTF">2025-07-05T07:17:00Z</dcterms:created>
  <dcterms:modified xsi:type="dcterms:W3CDTF">2025-07-05T07:17:00Z</dcterms:modified>
</cp:coreProperties>
</file>